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31DDC" w14:textId="77777777" w:rsidR="004D18BE" w:rsidRPr="008A0A53" w:rsidRDefault="004D18BE" w:rsidP="009B7B94">
      <w:pPr>
        <w:pStyle w:val="Heading1"/>
      </w:pPr>
      <w:r w:rsidRPr="008A0A53"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Spec="center" w:tblpY="147"/>
        <w:tblW w:w="9356" w:type="dxa"/>
        <w:tblLayout w:type="fixed"/>
        <w:tblLook w:val="04A0" w:firstRow="1" w:lastRow="0" w:firstColumn="1" w:lastColumn="0" w:noHBand="0" w:noVBand="1"/>
      </w:tblPr>
      <w:tblGrid>
        <w:gridCol w:w="1705"/>
        <w:gridCol w:w="7651"/>
      </w:tblGrid>
      <w:tr w:rsidR="00D3033E" w:rsidRPr="008A0A53" w14:paraId="6284EE9F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526D4255" w14:textId="77777777" w:rsidR="00D3033E" w:rsidRPr="008A0A53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8A0A53">
              <w:rPr>
                <w:rFonts w:asciiTheme="majorBidi" w:hAnsiTheme="majorBidi" w:cstheme="majorBidi"/>
                <w:b/>
                <w:bCs/>
              </w:rPr>
              <w:t>Qualification</w:t>
            </w:r>
          </w:p>
        </w:tc>
        <w:tc>
          <w:tcPr>
            <w:tcW w:w="7651" w:type="dxa"/>
            <w:vAlign w:val="center"/>
          </w:tcPr>
          <w:p w14:paraId="4496A6AC" w14:textId="77777777" w:rsidR="00D3033E" w:rsidRPr="008A0A53" w:rsidRDefault="00120C50" w:rsidP="009B7B9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8A0A53">
              <w:rPr>
                <w:rFonts w:asciiTheme="majorBidi" w:eastAsiaTheme="majorEastAsia" w:hAnsiTheme="majorBidi" w:cstheme="majorBidi"/>
                <w:b/>
                <w:bCs/>
              </w:rPr>
              <w:t>Tourism Management (Level- 4</w:t>
            </w:r>
            <w:r w:rsidR="00FB4A61" w:rsidRPr="008A0A53">
              <w:rPr>
                <w:rFonts w:asciiTheme="majorBidi" w:eastAsiaTheme="majorEastAsia" w:hAnsiTheme="majorBidi" w:cstheme="majorBidi"/>
                <w:b/>
                <w:bCs/>
              </w:rPr>
              <w:t>)</w:t>
            </w:r>
          </w:p>
        </w:tc>
      </w:tr>
      <w:tr w:rsidR="00097E57" w:rsidRPr="008A0A53" w14:paraId="7C90FC07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20C3374F" w14:textId="77777777" w:rsidR="00097E57" w:rsidRPr="008A0A53" w:rsidRDefault="00097E57" w:rsidP="00FB4A61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8A0A53">
              <w:rPr>
                <w:rFonts w:asciiTheme="majorBidi" w:hAnsiTheme="majorBidi" w:cstheme="majorBidi"/>
                <w:b/>
                <w:bCs/>
              </w:rPr>
              <w:t>Competency Standard</w:t>
            </w:r>
          </w:p>
        </w:tc>
        <w:tc>
          <w:tcPr>
            <w:tcW w:w="7651" w:type="dxa"/>
            <w:vAlign w:val="center"/>
          </w:tcPr>
          <w:p w14:paraId="7C2D9A9A" w14:textId="77777777" w:rsidR="00097E57" w:rsidRPr="008A0A53" w:rsidRDefault="00DB21D1" w:rsidP="00E20378">
            <w:pPr>
              <w:rPr>
                <w:rFonts w:asciiTheme="majorBidi" w:hAnsiTheme="majorBidi" w:cstheme="majorBidi"/>
                <w:b/>
                <w:bCs/>
              </w:rPr>
            </w:pPr>
            <w:r w:rsidRPr="008A0A53">
              <w:rPr>
                <w:rFonts w:asciiTheme="majorBidi" w:eastAsia="Arial" w:hAnsiTheme="majorBidi" w:cstheme="majorBidi"/>
                <w:b/>
                <w:bCs/>
                <w:color w:val="000000"/>
              </w:rPr>
              <w:t>Interpret Air Travel</w:t>
            </w:r>
          </w:p>
        </w:tc>
      </w:tr>
      <w:tr w:rsidR="005551AD" w:rsidRPr="008A0A53" w14:paraId="2DE69ED7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6121A2EF" w14:textId="77777777" w:rsidR="005551AD" w:rsidRPr="008A0A53" w:rsidRDefault="005551AD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8A0A53">
              <w:rPr>
                <w:rFonts w:asciiTheme="majorBidi" w:hAnsiTheme="majorBidi" w:cstheme="majorBidi"/>
                <w:b/>
                <w:bCs/>
              </w:rPr>
              <w:t>Purpose of Assessment</w:t>
            </w:r>
          </w:p>
        </w:tc>
        <w:tc>
          <w:tcPr>
            <w:tcW w:w="7651" w:type="dxa"/>
            <w:vAlign w:val="center"/>
          </w:tcPr>
          <w:p w14:paraId="6274978B" w14:textId="77777777" w:rsidR="005551AD" w:rsidRPr="008A0A53" w:rsidRDefault="005551AD" w:rsidP="009B7B94">
            <w:pPr>
              <w:jc w:val="both"/>
              <w:rPr>
                <w:rFonts w:asciiTheme="majorBidi" w:hAnsiTheme="majorBidi" w:cstheme="majorBidi"/>
              </w:rPr>
            </w:pPr>
            <w:r w:rsidRPr="008A0A53">
              <w:rPr>
                <w:rFonts w:asciiTheme="majorBidi" w:hAnsiTheme="majorBidi" w:cstheme="majorBidi"/>
              </w:rPr>
              <w:t>Formative Assessment</w:t>
            </w:r>
          </w:p>
        </w:tc>
      </w:tr>
      <w:tr w:rsidR="00D3033E" w:rsidRPr="008A0A53" w14:paraId="01BD43C6" w14:textId="77777777" w:rsidTr="009B7B94">
        <w:trPr>
          <w:trHeight w:val="1372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036874CD" w14:textId="77777777" w:rsidR="00D3033E" w:rsidRPr="008A0A53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8A0A53">
              <w:rPr>
                <w:rFonts w:asciiTheme="majorBidi" w:hAnsiTheme="majorBidi" w:cstheme="majorBidi"/>
                <w:b/>
                <w:bCs/>
              </w:rPr>
              <w:t xml:space="preserve">Candidate Details </w:t>
            </w:r>
          </w:p>
        </w:tc>
        <w:tc>
          <w:tcPr>
            <w:tcW w:w="7651" w:type="dxa"/>
            <w:vAlign w:val="center"/>
          </w:tcPr>
          <w:p w14:paraId="59559604" w14:textId="77777777" w:rsidR="00D3033E" w:rsidRPr="008A0A53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8A0A53">
              <w:rPr>
                <w:rFonts w:asciiTheme="majorBidi" w:hAnsiTheme="majorBidi" w:cstheme="majorBidi"/>
              </w:rPr>
              <w:t>Name_______________________</w:t>
            </w:r>
            <w:r w:rsidR="00102FED" w:rsidRPr="008A0A53">
              <w:rPr>
                <w:rFonts w:asciiTheme="majorBidi" w:hAnsiTheme="majorBidi" w:cstheme="majorBidi"/>
              </w:rPr>
              <w:t>________</w:t>
            </w:r>
            <w:r w:rsidR="001821E9" w:rsidRPr="008A0A53">
              <w:rPr>
                <w:rFonts w:asciiTheme="majorBidi" w:hAnsiTheme="majorBidi" w:cstheme="majorBidi"/>
              </w:rPr>
              <w:t>_</w:t>
            </w:r>
            <w:r w:rsidR="00102FED" w:rsidRPr="008A0A53">
              <w:rPr>
                <w:rFonts w:asciiTheme="majorBidi" w:hAnsiTheme="majorBidi" w:cstheme="majorBidi"/>
              </w:rPr>
              <w:t>______________________</w:t>
            </w:r>
          </w:p>
          <w:p w14:paraId="43690479" w14:textId="77777777" w:rsidR="00D3033E" w:rsidRPr="008A0A53" w:rsidRDefault="00D3033E" w:rsidP="009B7B94">
            <w:pPr>
              <w:jc w:val="both"/>
              <w:rPr>
                <w:rFonts w:asciiTheme="majorBidi" w:hAnsiTheme="majorBidi" w:cstheme="majorBidi"/>
              </w:rPr>
            </w:pPr>
          </w:p>
          <w:p w14:paraId="2EDD7AD0" w14:textId="77777777" w:rsidR="00D3033E" w:rsidRPr="008A0A53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8A0A53">
              <w:rPr>
                <w:rFonts w:asciiTheme="majorBidi" w:hAnsiTheme="majorBidi" w:cstheme="majorBidi"/>
              </w:rPr>
              <w:t>Registration/Roll Number_________________</w:t>
            </w:r>
            <w:r w:rsidR="001821E9" w:rsidRPr="008A0A53">
              <w:rPr>
                <w:rFonts w:asciiTheme="majorBidi" w:hAnsiTheme="majorBidi" w:cstheme="majorBidi"/>
              </w:rPr>
              <w:t>_</w:t>
            </w:r>
            <w:r w:rsidRPr="008A0A53">
              <w:rPr>
                <w:rFonts w:asciiTheme="majorBidi" w:hAnsiTheme="majorBidi" w:cstheme="majorBidi"/>
              </w:rPr>
              <w:t>_____________________</w:t>
            </w:r>
          </w:p>
        </w:tc>
      </w:tr>
      <w:tr w:rsidR="00D3033E" w:rsidRPr="008A0A53" w14:paraId="073BB174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54DDBDF9" w14:textId="77777777" w:rsidR="00D3033E" w:rsidRPr="008A0A53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8A0A53">
              <w:rPr>
                <w:rFonts w:asciiTheme="majorBidi" w:hAnsiTheme="majorBidi" w:cstheme="majorBidi"/>
                <w:b/>
                <w:bCs/>
              </w:rPr>
              <w:t xml:space="preserve">Guidance for Candidate </w:t>
            </w:r>
          </w:p>
          <w:p w14:paraId="59CDD864" w14:textId="77777777" w:rsidR="00D3033E" w:rsidRPr="008A0A53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7651" w:type="dxa"/>
            <w:vAlign w:val="center"/>
          </w:tcPr>
          <w:p w14:paraId="48F36A7D" w14:textId="77777777" w:rsidR="00D3033E" w:rsidRPr="008A0A53" w:rsidRDefault="00D3033E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 w:rsidRPr="008A0A53">
              <w:rPr>
                <w:rFonts w:asciiTheme="majorBidi" w:hAnsiTheme="majorBidi" w:cstheme="majorBidi"/>
                <w:b/>
              </w:rPr>
              <w:t xml:space="preserve">To meet this </w:t>
            </w:r>
            <w:r w:rsidR="000B03CF" w:rsidRPr="008A0A53">
              <w:rPr>
                <w:rFonts w:asciiTheme="majorBidi" w:hAnsiTheme="majorBidi" w:cstheme="majorBidi"/>
                <w:b/>
              </w:rPr>
              <w:t>standard,</w:t>
            </w:r>
            <w:r w:rsidRPr="008A0A53">
              <w:rPr>
                <w:rFonts w:asciiTheme="majorBidi" w:hAnsiTheme="majorBidi" w:cstheme="majorBidi"/>
                <w:b/>
              </w:rPr>
              <w:t xml:space="preserve"> you are required to complete the following within </w:t>
            </w:r>
            <w:r w:rsidR="009B7B94" w:rsidRPr="008A0A53">
              <w:rPr>
                <w:rFonts w:asciiTheme="majorBidi" w:hAnsiTheme="majorBidi" w:cstheme="majorBidi"/>
                <w:b/>
              </w:rPr>
              <w:t xml:space="preserve">a </w:t>
            </w:r>
            <w:r w:rsidRPr="008A0A53">
              <w:rPr>
                <w:rFonts w:asciiTheme="majorBidi" w:hAnsiTheme="majorBidi" w:cstheme="majorBidi"/>
                <w:b/>
              </w:rPr>
              <w:t>time frame (for practical demonstration &amp; assessment):</w:t>
            </w:r>
          </w:p>
          <w:p w14:paraId="27D26D64" w14:textId="77777777" w:rsidR="008A0A53" w:rsidRDefault="008A0A53" w:rsidP="008A0A53">
            <w:pPr>
              <w:rPr>
                <w:rFonts w:asciiTheme="majorBidi" w:hAnsiTheme="majorBidi" w:cstheme="majorBidi"/>
                <w:b/>
              </w:rPr>
            </w:pPr>
          </w:p>
          <w:p w14:paraId="57BB12B8" w14:textId="77777777" w:rsidR="008A0A53" w:rsidRPr="00DE669C" w:rsidRDefault="008A0A53" w:rsidP="008A0A53">
            <w:pPr>
              <w:pStyle w:val="ListParagraph"/>
              <w:numPr>
                <w:ilvl w:val="0"/>
                <w:numId w:val="30"/>
              </w:numPr>
              <w:rPr>
                <w:rFonts w:asciiTheme="majorBidi" w:hAnsiTheme="majorBidi" w:cstheme="majorBidi"/>
                <w:b/>
              </w:rPr>
            </w:pPr>
            <w:r w:rsidRPr="00DE669C">
              <w:rPr>
                <w:rFonts w:asciiTheme="majorBidi" w:hAnsiTheme="majorBidi" w:cstheme="majorBidi"/>
                <w:b/>
              </w:rPr>
              <w:t>All assessment tasks.</w:t>
            </w:r>
          </w:p>
          <w:p w14:paraId="2B3897CB" w14:textId="77777777" w:rsidR="008A0A53" w:rsidRDefault="008A0A53" w:rsidP="008A0A53">
            <w:pPr>
              <w:pStyle w:val="ListParagraph"/>
              <w:numPr>
                <w:ilvl w:val="0"/>
                <w:numId w:val="30"/>
              </w:numPr>
              <w:rPr>
                <w:rFonts w:asciiTheme="majorBidi" w:hAnsiTheme="majorBidi" w:cstheme="majorBidi"/>
                <w:b/>
              </w:rPr>
            </w:pPr>
            <w:r w:rsidRPr="00DE669C">
              <w:rPr>
                <w:rFonts w:asciiTheme="majorBidi" w:hAnsiTheme="majorBidi" w:cstheme="majorBidi"/>
                <w:b/>
              </w:rPr>
              <w:t>Knowledge assessment test (Written or Oral).</w:t>
            </w:r>
          </w:p>
          <w:p w14:paraId="3FC86E49" w14:textId="46B1B9FA" w:rsidR="007177E8" w:rsidRPr="008A0A53" w:rsidRDefault="008A0A53" w:rsidP="008A0A53">
            <w:pPr>
              <w:pStyle w:val="ListParagraph"/>
              <w:numPr>
                <w:ilvl w:val="0"/>
                <w:numId w:val="30"/>
              </w:numPr>
              <w:rPr>
                <w:rFonts w:asciiTheme="majorBidi" w:hAnsiTheme="majorBidi" w:cstheme="majorBidi"/>
                <w:b/>
              </w:rPr>
            </w:pPr>
            <w:r w:rsidRPr="008A0A53">
              <w:rPr>
                <w:rFonts w:asciiTheme="majorBidi" w:hAnsiTheme="majorBidi" w:cstheme="majorBidi"/>
                <w:b/>
              </w:rPr>
              <w:t>Portfolios at the time of assessment (if any).</w:t>
            </w:r>
          </w:p>
        </w:tc>
      </w:tr>
      <w:tr w:rsidR="009B7B94" w:rsidRPr="008A0A53" w14:paraId="7421850B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181354D5" w14:textId="77777777" w:rsidR="009B7B94" w:rsidRPr="008A0A53" w:rsidRDefault="009B7B94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8A0A53">
              <w:rPr>
                <w:rFonts w:asciiTheme="majorBidi" w:hAnsiTheme="majorBidi" w:cstheme="majorBidi"/>
                <w:b/>
                <w:bCs/>
              </w:rPr>
              <w:t>Duration</w:t>
            </w:r>
          </w:p>
        </w:tc>
        <w:tc>
          <w:tcPr>
            <w:tcW w:w="7651" w:type="dxa"/>
            <w:vAlign w:val="center"/>
          </w:tcPr>
          <w:p w14:paraId="38AA30DE" w14:textId="77777777" w:rsidR="009B7B94" w:rsidRPr="008A0A53" w:rsidRDefault="009B7B94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 w:rsidRPr="008A0A53">
              <w:rPr>
                <w:rFonts w:asciiTheme="majorBidi" w:hAnsiTheme="majorBidi" w:cstheme="majorBidi"/>
                <w:b/>
              </w:rPr>
              <w:t>03 Hrs.</w:t>
            </w:r>
          </w:p>
        </w:tc>
      </w:tr>
      <w:tr w:rsidR="009B7B94" w:rsidRPr="008A0A53" w14:paraId="7F9E327D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44F9F361" w14:textId="77777777" w:rsidR="009B7B94" w:rsidRPr="008A0A53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8A0A53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651" w:type="dxa"/>
            <w:vAlign w:val="center"/>
          </w:tcPr>
          <w:p w14:paraId="3BD14292" w14:textId="77777777" w:rsidR="009B7B94" w:rsidRDefault="009B7B94" w:rsidP="00D971A4">
            <w:pPr>
              <w:jc w:val="both"/>
              <w:rPr>
                <w:rFonts w:asciiTheme="majorBidi" w:hAnsiTheme="majorBidi" w:cstheme="majorBidi"/>
              </w:rPr>
            </w:pPr>
            <w:r w:rsidRPr="008A0A53">
              <w:rPr>
                <w:rFonts w:asciiTheme="majorBidi" w:hAnsiTheme="majorBidi" w:cstheme="majorBidi"/>
              </w:rPr>
              <w:t>During a practical assessment, under observation by an assessor, you are required to complete the following.</w:t>
            </w:r>
          </w:p>
          <w:p w14:paraId="4DEB35E3" w14:textId="77777777" w:rsidR="008A0A53" w:rsidRDefault="008A0A53" w:rsidP="00D971A4">
            <w:pPr>
              <w:jc w:val="both"/>
              <w:rPr>
                <w:rFonts w:asciiTheme="majorBidi" w:hAnsiTheme="majorBidi" w:cstheme="majorBidi"/>
              </w:rPr>
            </w:pPr>
          </w:p>
          <w:p w14:paraId="537F36C1" w14:textId="77777777" w:rsidR="008A0A53" w:rsidRDefault="008A0A53" w:rsidP="008A0A53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Assessment Task 1:</w:t>
            </w:r>
          </w:p>
          <w:p w14:paraId="52647C87" w14:textId="77777777" w:rsidR="008A0A53" w:rsidRDefault="008A0A53" w:rsidP="008A0A53">
            <w:pPr>
              <w:rPr>
                <w:rFonts w:asciiTheme="majorBidi" w:hAnsiTheme="majorBidi" w:cstheme="majorBidi"/>
              </w:rPr>
            </w:pPr>
            <w:r w:rsidRPr="008A0A53">
              <w:rPr>
                <w:rFonts w:asciiTheme="majorBidi" w:hAnsiTheme="majorBidi" w:cstheme="majorBidi"/>
              </w:rPr>
              <w:t>Make Reservation on Airline Reservation systems.</w:t>
            </w:r>
          </w:p>
          <w:p w14:paraId="740A2EE4" w14:textId="77777777" w:rsidR="008A0A53" w:rsidRDefault="008A0A53" w:rsidP="008A0A53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Assessment Task 2:</w:t>
            </w:r>
          </w:p>
          <w:p w14:paraId="43FA97CB" w14:textId="6C1C91F2" w:rsidR="008A0A53" w:rsidRPr="008A0A53" w:rsidRDefault="008A0A53" w:rsidP="008A0A53">
            <w:pPr>
              <w:rPr>
                <w:rFonts w:asciiTheme="majorBidi" w:hAnsiTheme="majorBidi" w:cstheme="majorBidi"/>
              </w:rPr>
            </w:pPr>
            <w:r w:rsidRPr="008A0A53">
              <w:rPr>
                <w:rFonts w:asciiTheme="majorBidi" w:hAnsiTheme="majorBidi" w:cstheme="majorBidi"/>
              </w:rPr>
              <w:t>Identify and implement fare construction principles and procedures.</w:t>
            </w:r>
          </w:p>
        </w:tc>
      </w:tr>
      <w:tr w:rsidR="009B7B94" w:rsidRPr="008A0A53" w14:paraId="50DB7A6C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7303ED41" w14:textId="77777777" w:rsidR="009B7B94" w:rsidRPr="008A0A53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8A0A53">
              <w:rPr>
                <w:rFonts w:asciiTheme="majorBidi" w:hAnsiTheme="majorBidi" w:cstheme="majorBidi"/>
                <w:b/>
                <w:bCs/>
              </w:rPr>
              <w:t>Minimum Evidence Required</w:t>
            </w:r>
          </w:p>
        </w:tc>
        <w:tc>
          <w:tcPr>
            <w:tcW w:w="7651" w:type="dxa"/>
            <w:vAlign w:val="center"/>
          </w:tcPr>
          <w:p w14:paraId="602E1FE8" w14:textId="2B163F3A" w:rsidR="008A0A53" w:rsidRPr="008A0A53" w:rsidRDefault="008A0A53" w:rsidP="008A0A53">
            <w:pPr>
              <w:rPr>
                <w:rFonts w:asciiTheme="majorBidi" w:hAnsiTheme="majorBidi" w:cstheme="majorBidi"/>
                <w:b/>
                <w:bCs/>
              </w:rPr>
            </w:pPr>
            <w:r w:rsidRPr="008A0A53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559CCEF0" w14:textId="634EC6D1" w:rsidR="00A97931" w:rsidRPr="008A0A53" w:rsidRDefault="00A97931" w:rsidP="008A0A53">
            <w:pPr>
              <w:pStyle w:val="ListParagraph"/>
              <w:numPr>
                <w:ilvl w:val="0"/>
                <w:numId w:val="27"/>
              </w:numPr>
              <w:rPr>
                <w:rFonts w:asciiTheme="majorBidi" w:hAnsiTheme="majorBidi" w:cstheme="majorBidi"/>
              </w:rPr>
            </w:pPr>
            <w:r w:rsidRPr="008A0A53">
              <w:rPr>
                <w:rFonts w:asciiTheme="majorBidi" w:hAnsiTheme="majorBidi" w:cstheme="majorBidi"/>
              </w:rPr>
              <w:t>Login to Reservation Software</w:t>
            </w:r>
          </w:p>
          <w:p w14:paraId="7BBB9E2F" w14:textId="77777777" w:rsidR="00A97931" w:rsidRPr="008A0A53" w:rsidRDefault="00A97931" w:rsidP="008A0A53">
            <w:pPr>
              <w:pStyle w:val="ListParagraph"/>
              <w:numPr>
                <w:ilvl w:val="0"/>
                <w:numId w:val="27"/>
              </w:numPr>
              <w:rPr>
                <w:rFonts w:asciiTheme="majorBidi" w:hAnsiTheme="majorBidi" w:cstheme="majorBidi"/>
              </w:rPr>
            </w:pPr>
            <w:r w:rsidRPr="008A0A53">
              <w:rPr>
                <w:rFonts w:asciiTheme="majorBidi" w:hAnsiTheme="majorBidi" w:cstheme="majorBidi"/>
              </w:rPr>
              <w:t>Show appropriate available options</w:t>
            </w:r>
            <w:r w:rsidR="00B245ED" w:rsidRPr="008A0A53">
              <w:rPr>
                <w:rFonts w:asciiTheme="majorBidi" w:hAnsiTheme="majorBidi" w:cstheme="majorBidi"/>
              </w:rPr>
              <w:t xml:space="preserve"> on software</w:t>
            </w:r>
            <w:r w:rsidRPr="008A0A53">
              <w:rPr>
                <w:rFonts w:asciiTheme="majorBidi" w:hAnsiTheme="majorBidi" w:cstheme="majorBidi"/>
              </w:rPr>
              <w:t xml:space="preserve"> </w:t>
            </w:r>
          </w:p>
          <w:p w14:paraId="67B05879" w14:textId="77777777" w:rsidR="00A97931" w:rsidRPr="008A0A53" w:rsidRDefault="00A97931" w:rsidP="008A0A53">
            <w:pPr>
              <w:pStyle w:val="ListParagraph"/>
              <w:numPr>
                <w:ilvl w:val="0"/>
                <w:numId w:val="27"/>
              </w:numPr>
              <w:rPr>
                <w:rFonts w:asciiTheme="majorBidi" w:hAnsiTheme="majorBidi" w:cstheme="majorBidi"/>
              </w:rPr>
            </w:pPr>
            <w:r w:rsidRPr="008A0A53">
              <w:rPr>
                <w:rFonts w:asciiTheme="majorBidi" w:hAnsiTheme="majorBidi" w:cstheme="majorBidi"/>
              </w:rPr>
              <w:t>Select the suitable option for ticketing</w:t>
            </w:r>
            <w:r w:rsidR="00417061" w:rsidRPr="008A0A53">
              <w:rPr>
                <w:rFonts w:asciiTheme="majorBidi" w:hAnsiTheme="majorBidi" w:cstheme="majorBidi"/>
              </w:rPr>
              <w:t xml:space="preserve"> </w:t>
            </w:r>
            <w:r w:rsidR="00B245ED" w:rsidRPr="008A0A53">
              <w:rPr>
                <w:rFonts w:asciiTheme="majorBidi" w:hAnsiTheme="majorBidi" w:cstheme="majorBidi"/>
              </w:rPr>
              <w:t>from Lahore to Gilgit</w:t>
            </w:r>
          </w:p>
          <w:p w14:paraId="05B96736" w14:textId="426B10B9" w:rsidR="008A0A53" w:rsidRPr="008A0A53" w:rsidRDefault="008A0A53" w:rsidP="008A0A53">
            <w:pPr>
              <w:rPr>
                <w:rFonts w:asciiTheme="majorBidi" w:hAnsiTheme="majorBidi" w:cstheme="majorBidi"/>
                <w:b/>
                <w:bCs/>
              </w:rPr>
            </w:pPr>
            <w:r w:rsidRPr="008A0A53">
              <w:rPr>
                <w:rFonts w:asciiTheme="majorBidi" w:hAnsiTheme="majorBidi" w:cstheme="majorBidi"/>
                <w:b/>
                <w:bCs/>
              </w:rPr>
              <w:t xml:space="preserve">Assessment Task </w:t>
            </w:r>
            <w:r w:rsidRPr="008A0A53">
              <w:rPr>
                <w:rFonts w:asciiTheme="majorBidi" w:hAnsiTheme="majorBidi" w:cstheme="majorBidi"/>
                <w:b/>
                <w:bCs/>
              </w:rPr>
              <w:t>2</w:t>
            </w:r>
            <w:r w:rsidRPr="008A0A53">
              <w:rPr>
                <w:rFonts w:asciiTheme="majorBidi" w:hAnsiTheme="majorBidi" w:cstheme="majorBidi"/>
                <w:b/>
                <w:bCs/>
              </w:rPr>
              <w:t>:</w:t>
            </w:r>
          </w:p>
          <w:p w14:paraId="22F83706" w14:textId="77777777" w:rsidR="00C07E7B" w:rsidRPr="008A0A53" w:rsidRDefault="00417061" w:rsidP="008A0A53">
            <w:pPr>
              <w:pStyle w:val="ListParagraph"/>
              <w:numPr>
                <w:ilvl w:val="0"/>
                <w:numId w:val="29"/>
              </w:numPr>
              <w:rPr>
                <w:rFonts w:asciiTheme="majorBidi" w:hAnsiTheme="majorBidi" w:cstheme="majorBidi"/>
              </w:rPr>
            </w:pPr>
            <w:r w:rsidRPr="008A0A53">
              <w:rPr>
                <w:rFonts w:asciiTheme="majorBidi" w:hAnsiTheme="majorBidi" w:cstheme="majorBidi"/>
              </w:rPr>
              <w:t>O</w:t>
            </w:r>
            <w:r w:rsidR="00C07E7B" w:rsidRPr="008A0A53">
              <w:rPr>
                <w:rFonts w:asciiTheme="majorBidi" w:hAnsiTheme="majorBidi" w:cstheme="majorBidi"/>
              </w:rPr>
              <w:t>btain minimum fare</w:t>
            </w:r>
            <w:r w:rsidR="00B245ED" w:rsidRPr="008A0A53">
              <w:rPr>
                <w:rFonts w:asciiTheme="majorBidi" w:hAnsiTheme="majorBidi" w:cstheme="majorBidi"/>
              </w:rPr>
              <w:t xml:space="preserve"> from Karachi to Lahore</w:t>
            </w:r>
          </w:p>
          <w:p w14:paraId="78BEF575" w14:textId="44960C6B" w:rsidR="00BB36E6" w:rsidRPr="008A0A53" w:rsidRDefault="00417061" w:rsidP="008A0A53">
            <w:pPr>
              <w:pStyle w:val="ListParagraph"/>
              <w:numPr>
                <w:ilvl w:val="0"/>
                <w:numId w:val="29"/>
              </w:numPr>
              <w:rPr>
                <w:rFonts w:asciiTheme="majorBidi" w:hAnsiTheme="majorBidi" w:cstheme="majorBidi"/>
              </w:rPr>
            </w:pPr>
            <w:r w:rsidRPr="008A0A53">
              <w:rPr>
                <w:rFonts w:asciiTheme="majorBidi" w:hAnsiTheme="majorBidi" w:cstheme="majorBidi"/>
              </w:rPr>
              <w:t>Implement</w:t>
            </w:r>
            <w:r w:rsidR="00C07E7B" w:rsidRPr="008A0A53">
              <w:rPr>
                <w:rFonts w:asciiTheme="majorBidi" w:hAnsiTheme="majorBidi" w:cstheme="majorBidi"/>
              </w:rPr>
              <w:t xml:space="preserve"> special conditions for ticket issuance (Destination / Time)</w:t>
            </w:r>
            <w:r w:rsidR="008A0A53">
              <w:rPr>
                <w:rFonts w:asciiTheme="majorBidi" w:hAnsiTheme="majorBidi" w:cstheme="majorBidi"/>
              </w:rPr>
              <w:t>.</w:t>
            </w:r>
          </w:p>
        </w:tc>
      </w:tr>
    </w:tbl>
    <w:p w14:paraId="3C383F65" w14:textId="77777777" w:rsidR="004D18BE" w:rsidRPr="008A0A53" w:rsidRDefault="004D18BE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54E4E406" w14:textId="77777777" w:rsidR="00FB4A61" w:rsidRPr="008A0A53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6C0CAE51" w14:textId="77777777" w:rsidR="00FB4A61" w:rsidRPr="008A0A53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3D884818" w14:textId="77777777" w:rsidR="00940400" w:rsidRPr="008A0A53" w:rsidRDefault="00940400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3042A580" w14:textId="77777777" w:rsidR="00940400" w:rsidRPr="008A0A53" w:rsidRDefault="00940400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7D3DEBE" w14:textId="77777777" w:rsidR="00417061" w:rsidRPr="008A0A53" w:rsidRDefault="004170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6614DE30" w14:textId="38FDA496" w:rsidR="00940400" w:rsidRDefault="00940400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759FCF74" w14:textId="27622AA9" w:rsidR="008A0A53" w:rsidRDefault="008A0A53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7C0B64BE" w14:textId="77777777" w:rsidR="008A0A53" w:rsidRPr="008A0A53" w:rsidRDefault="008A0A53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499CB5FF" w14:textId="77777777" w:rsidR="00BA3CEA" w:rsidRPr="008A0A53" w:rsidRDefault="00BA3CEA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BFEDA52" w14:textId="77777777" w:rsidR="004D18BE" w:rsidRPr="008A0A53" w:rsidRDefault="004D18BE" w:rsidP="009B7B94">
      <w:pPr>
        <w:pStyle w:val="Heading1"/>
      </w:pPr>
      <w:r w:rsidRPr="008A0A53">
        <w:t>Self-Assessment Checklist</w:t>
      </w:r>
    </w:p>
    <w:tbl>
      <w:tblPr>
        <w:tblStyle w:val="TableGrid"/>
        <w:tblW w:w="9337" w:type="dxa"/>
        <w:jc w:val="center"/>
        <w:tblLook w:val="04A0" w:firstRow="1" w:lastRow="0" w:firstColumn="1" w:lastColumn="0" w:noHBand="0" w:noVBand="1"/>
      </w:tblPr>
      <w:tblGrid>
        <w:gridCol w:w="2082"/>
        <w:gridCol w:w="7255"/>
      </w:tblGrid>
      <w:tr w:rsidR="00873899" w:rsidRPr="008A0A53" w14:paraId="5A899AE8" w14:textId="77777777" w:rsidTr="009B7B94">
        <w:trPr>
          <w:trHeight w:val="53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1B0A37BC" w14:textId="77777777" w:rsidR="00873899" w:rsidRPr="008A0A53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8A0A53">
              <w:rPr>
                <w:rFonts w:asciiTheme="majorBidi" w:hAnsiTheme="majorBidi" w:cstheme="majorBidi"/>
                <w:b/>
                <w:szCs w:val="28"/>
              </w:rPr>
              <w:t>Candidate Name</w:t>
            </w:r>
          </w:p>
        </w:tc>
        <w:tc>
          <w:tcPr>
            <w:tcW w:w="7255" w:type="dxa"/>
            <w:vAlign w:val="center"/>
          </w:tcPr>
          <w:p w14:paraId="7208E6C2" w14:textId="77777777" w:rsidR="00873899" w:rsidRPr="008A0A53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873899" w:rsidRPr="008A0A53" w14:paraId="16680352" w14:textId="77777777" w:rsidTr="009B7B94">
        <w:trPr>
          <w:trHeight w:val="44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6C08AEFD" w14:textId="77777777" w:rsidR="00873899" w:rsidRPr="008A0A53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8A0A53">
              <w:rPr>
                <w:rFonts w:asciiTheme="majorBidi" w:hAnsiTheme="majorBidi" w:cstheme="majorBidi"/>
                <w:b/>
                <w:szCs w:val="28"/>
              </w:rPr>
              <w:t>Registration No.</w:t>
            </w:r>
          </w:p>
        </w:tc>
        <w:tc>
          <w:tcPr>
            <w:tcW w:w="7255" w:type="dxa"/>
            <w:vAlign w:val="center"/>
          </w:tcPr>
          <w:p w14:paraId="242E11A7" w14:textId="77777777" w:rsidR="00873899" w:rsidRPr="008A0A53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8A0A53" w:rsidRPr="008A0A53" w14:paraId="0A5E7391" w14:textId="77777777" w:rsidTr="009B7B94">
        <w:trPr>
          <w:trHeight w:val="323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2F54177D" w14:textId="77777777" w:rsidR="008A0A53" w:rsidRPr="008A0A53" w:rsidRDefault="008A0A53" w:rsidP="008A0A53">
            <w:pPr>
              <w:rPr>
                <w:rFonts w:asciiTheme="majorBidi" w:hAnsiTheme="majorBidi" w:cstheme="majorBidi"/>
                <w:b/>
                <w:szCs w:val="28"/>
              </w:rPr>
            </w:pPr>
            <w:r w:rsidRPr="008A0A53">
              <w:rPr>
                <w:rFonts w:asciiTheme="majorBidi" w:hAnsiTheme="majorBidi" w:cstheme="majorBidi"/>
                <w:b/>
                <w:szCs w:val="28"/>
              </w:rPr>
              <w:t>Qualification</w:t>
            </w:r>
          </w:p>
        </w:tc>
        <w:tc>
          <w:tcPr>
            <w:tcW w:w="7255" w:type="dxa"/>
            <w:vAlign w:val="center"/>
          </w:tcPr>
          <w:p w14:paraId="4815E0D0" w14:textId="757205ED" w:rsidR="008A0A53" w:rsidRPr="008A0A53" w:rsidRDefault="008A0A53" w:rsidP="008A0A53">
            <w:pPr>
              <w:rPr>
                <w:rFonts w:asciiTheme="majorBidi" w:hAnsiTheme="majorBidi" w:cstheme="majorBidi"/>
                <w:szCs w:val="28"/>
              </w:rPr>
            </w:pPr>
            <w:r w:rsidRPr="008A0A53">
              <w:rPr>
                <w:rFonts w:asciiTheme="majorBidi" w:eastAsiaTheme="majorEastAsia" w:hAnsiTheme="majorBidi" w:cstheme="majorBidi"/>
                <w:b/>
                <w:bCs/>
              </w:rPr>
              <w:t>Tourism Management (Level- 4)</w:t>
            </w:r>
          </w:p>
        </w:tc>
      </w:tr>
      <w:tr w:rsidR="008A0A53" w:rsidRPr="008A0A53" w14:paraId="2079E4F0" w14:textId="77777777" w:rsidTr="009B7B94">
        <w:trPr>
          <w:trHeight w:val="35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648439A5" w14:textId="77777777" w:rsidR="008A0A53" w:rsidRPr="008A0A53" w:rsidRDefault="008A0A53" w:rsidP="008A0A53">
            <w:pPr>
              <w:rPr>
                <w:rFonts w:asciiTheme="majorBidi" w:hAnsiTheme="majorBidi" w:cstheme="majorBidi"/>
                <w:b/>
                <w:szCs w:val="28"/>
              </w:rPr>
            </w:pPr>
            <w:r w:rsidRPr="008A0A53">
              <w:rPr>
                <w:rFonts w:asciiTheme="majorBidi" w:hAnsiTheme="majorBidi" w:cstheme="majorBidi"/>
                <w:b/>
                <w:szCs w:val="28"/>
              </w:rPr>
              <w:t>Competency Standard</w:t>
            </w:r>
          </w:p>
        </w:tc>
        <w:tc>
          <w:tcPr>
            <w:tcW w:w="7255" w:type="dxa"/>
            <w:vAlign w:val="center"/>
          </w:tcPr>
          <w:p w14:paraId="3FA46315" w14:textId="4DB571A0" w:rsidR="008A0A53" w:rsidRPr="008A0A53" w:rsidRDefault="008A0A53" w:rsidP="008A0A53">
            <w:pPr>
              <w:rPr>
                <w:rFonts w:asciiTheme="majorBidi" w:hAnsiTheme="majorBidi" w:cstheme="majorBidi"/>
              </w:rPr>
            </w:pPr>
            <w:r w:rsidRPr="008A0A53">
              <w:rPr>
                <w:rFonts w:asciiTheme="majorBidi" w:eastAsia="Arial" w:hAnsiTheme="majorBidi" w:cstheme="majorBidi"/>
                <w:b/>
                <w:bCs/>
                <w:color w:val="000000"/>
              </w:rPr>
              <w:t>Interpret Air Travel</w:t>
            </w:r>
          </w:p>
        </w:tc>
      </w:tr>
      <w:tr w:rsidR="00FB4A61" w:rsidRPr="008A0A53" w14:paraId="02437C93" w14:textId="77777777" w:rsidTr="009B7B94">
        <w:trPr>
          <w:trHeight w:val="377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7F508986" w14:textId="77777777" w:rsidR="00FB4A61" w:rsidRPr="008A0A53" w:rsidRDefault="00FB4A61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8A0A53">
              <w:rPr>
                <w:rFonts w:asciiTheme="majorBidi" w:hAnsiTheme="majorBidi" w:cstheme="majorBidi"/>
                <w:b/>
                <w:szCs w:val="28"/>
              </w:rPr>
              <w:t>Purpose of Assessment</w:t>
            </w:r>
          </w:p>
        </w:tc>
        <w:tc>
          <w:tcPr>
            <w:tcW w:w="7255" w:type="dxa"/>
            <w:vAlign w:val="center"/>
          </w:tcPr>
          <w:p w14:paraId="4FB8DEAD" w14:textId="77777777" w:rsidR="00FB4A61" w:rsidRPr="008A0A53" w:rsidRDefault="00FB4A61" w:rsidP="00FB4A61">
            <w:pPr>
              <w:rPr>
                <w:rFonts w:asciiTheme="majorBidi" w:hAnsiTheme="majorBidi" w:cstheme="majorBidi"/>
                <w:szCs w:val="28"/>
              </w:rPr>
            </w:pPr>
            <w:r w:rsidRPr="008A0A53">
              <w:rPr>
                <w:rFonts w:asciiTheme="majorBidi" w:hAnsiTheme="majorBidi" w:cstheme="majorBidi"/>
                <w:szCs w:val="28"/>
              </w:rPr>
              <w:t>Formative Assessment</w:t>
            </w:r>
          </w:p>
        </w:tc>
      </w:tr>
      <w:tr w:rsidR="00873899" w:rsidRPr="008A0A53" w14:paraId="08BFACEA" w14:textId="77777777" w:rsidTr="009B7B94">
        <w:trPr>
          <w:trHeight w:val="89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720ED231" w14:textId="77777777" w:rsidR="00873899" w:rsidRPr="008A0A53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8A0A53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255" w:type="dxa"/>
            <w:vAlign w:val="center"/>
          </w:tcPr>
          <w:p w14:paraId="03B803D1" w14:textId="77777777" w:rsidR="008A0A53" w:rsidRDefault="008A0A53" w:rsidP="008A0A53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Assessment Task 1:</w:t>
            </w:r>
          </w:p>
          <w:p w14:paraId="45770D6A" w14:textId="77777777" w:rsidR="008A0A53" w:rsidRDefault="008A0A53" w:rsidP="008A0A53">
            <w:pPr>
              <w:rPr>
                <w:rFonts w:asciiTheme="majorBidi" w:hAnsiTheme="majorBidi" w:cstheme="majorBidi"/>
              </w:rPr>
            </w:pPr>
            <w:r w:rsidRPr="008A0A53">
              <w:rPr>
                <w:rFonts w:asciiTheme="majorBidi" w:hAnsiTheme="majorBidi" w:cstheme="majorBidi"/>
              </w:rPr>
              <w:t>Make Reservation on Airline Reservation systems.</w:t>
            </w:r>
          </w:p>
          <w:p w14:paraId="034A86F6" w14:textId="77777777" w:rsidR="008A0A53" w:rsidRDefault="008A0A53" w:rsidP="008A0A53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Assessment Task 2:</w:t>
            </w:r>
          </w:p>
          <w:p w14:paraId="1EAA5D08" w14:textId="1908285F" w:rsidR="00873899" w:rsidRPr="008A0A53" w:rsidRDefault="008A0A53" w:rsidP="008A0A53">
            <w:pPr>
              <w:rPr>
                <w:rFonts w:asciiTheme="majorBidi" w:hAnsiTheme="majorBidi" w:cstheme="majorBidi"/>
                <w:szCs w:val="28"/>
              </w:rPr>
            </w:pPr>
            <w:r w:rsidRPr="008A0A53">
              <w:rPr>
                <w:rFonts w:asciiTheme="majorBidi" w:hAnsiTheme="majorBidi" w:cstheme="majorBidi"/>
              </w:rPr>
              <w:t>Identify and implement fare construction principles and procedures</w:t>
            </w:r>
            <w:r>
              <w:rPr>
                <w:rFonts w:asciiTheme="majorBidi" w:hAnsiTheme="majorBidi" w:cstheme="majorBidi"/>
              </w:rPr>
              <w:t>.</w:t>
            </w:r>
            <w:r w:rsidRPr="008A0A53">
              <w:rPr>
                <w:rFonts w:asciiTheme="majorBidi" w:hAnsiTheme="majorBidi" w:cstheme="majorBidi"/>
                <w:szCs w:val="28"/>
              </w:rPr>
              <w:t xml:space="preserve"> </w:t>
            </w:r>
          </w:p>
        </w:tc>
      </w:tr>
    </w:tbl>
    <w:p w14:paraId="3C59388B" w14:textId="77777777" w:rsidR="004D18BE" w:rsidRPr="008A0A53" w:rsidRDefault="004D18BE" w:rsidP="00336E39">
      <w:pPr>
        <w:spacing w:line="240" w:lineRule="auto"/>
        <w:rPr>
          <w:rFonts w:asciiTheme="majorBidi" w:hAnsiTheme="majorBidi" w:cstheme="majorBidi"/>
          <w:sz w:val="28"/>
        </w:rPr>
      </w:pPr>
      <w:r w:rsidRPr="008A0A53">
        <w:rPr>
          <w:rFonts w:asciiTheme="majorBidi" w:hAnsiTheme="majorBidi" w:cstheme="majorBidi"/>
          <w:sz w:val="28"/>
        </w:rPr>
        <w:t>I can……………….</w:t>
      </w:r>
    </w:p>
    <w:tbl>
      <w:tblPr>
        <w:tblStyle w:val="TableGrid"/>
        <w:tblW w:w="9337" w:type="dxa"/>
        <w:jc w:val="center"/>
        <w:tblLayout w:type="fixed"/>
        <w:tblLook w:val="04A0" w:firstRow="1" w:lastRow="0" w:firstColumn="1" w:lastColumn="0" w:noHBand="0" w:noVBand="1"/>
      </w:tblPr>
      <w:tblGrid>
        <w:gridCol w:w="6817"/>
        <w:gridCol w:w="990"/>
        <w:gridCol w:w="1530"/>
      </w:tblGrid>
      <w:tr w:rsidR="004D18BE" w:rsidRPr="008A0A53" w14:paraId="7D0AAAF7" w14:textId="77777777" w:rsidTr="008A0A53">
        <w:trPr>
          <w:trHeight w:val="791"/>
          <w:jc w:val="center"/>
        </w:trPr>
        <w:tc>
          <w:tcPr>
            <w:tcW w:w="6817" w:type="dxa"/>
            <w:shd w:val="clear" w:color="auto" w:fill="F2F2F2" w:themeFill="background1" w:themeFillShade="F2"/>
            <w:vAlign w:val="center"/>
          </w:tcPr>
          <w:p w14:paraId="45DAF46D" w14:textId="77777777" w:rsidR="004D18BE" w:rsidRPr="008A0A53" w:rsidRDefault="004D18BE" w:rsidP="009B7B94">
            <w:pPr>
              <w:rPr>
                <w:rFonts w:asciiTheme="majorBidi" w:hAnsiTheme="majorBidi" w:cstheme="majorBidi"/>
              </w:rPr>
            </w:pPr>
            <w:bookmarkStart w:id="0" w:name="_Hlk24722082"/>
            <w:r w:rsidRPr="008A0A53">
              <w:rPr>
                <w:rFonts w:asciiTheme="majorBidi" w:hAnsiTheme="majorBidi" w:cstheme="majorBidi"/>
                <w:b/>
                <w:bCs/>
              </w:rPr>
              <w:t>Performance Criteria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7BDFE1D2" w14:textId="77777777" w:rsidR="004D18BE" w:rsidRPr="008A0A53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8A0A53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14:paraId="56E72887" w14:textId="77777777" w:rsidR="004D18BE" w:rsidRPr="008A0A53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8A0A53">
              <w:rPr>
                <w:rFonts w:asciiTheme="majorBidi" w:hAnsiTheme="majorBidi" w:cstheme="majorBidi"/>
                <w:b/>
              </w:rPr>
              <w:t>No</w:t>
            </w:r>
          </w:p>
        </w:tc>
      </w:tr>
      <w:tr w:rsidR="008A0A53" w:rsidRPr="008A0A53" w14:paraId="490A60DC" w14:textId="77777777" w:rsidTr="008A0A53">
        <w:trPr>
          <w:trHeight w:val="398"/>
          <w:jc w:val="center"/>
        </w:trPr>
        <w:tc>
          <w:tcPr>
            <w:tcW w:w="9337" w:type="dxa"/>
            <w:gridSpan w:val="3"/>
            <w:vAlign w:val="center"/>
          </w:tcPr>
          <w:p w14:paraId="35884D4D" w14:textId="2B0796F9" w:rsidR="008A0A53" w:rsidRPr="008A0A53" w:rsidRDefault="008A0A53" w:rsidP="008A0A53">
            <w:pPr>
              <w:rPr>
                <w:rFonts w:asciiTheme="majorBidi" w:hAnsiTheme="majorBidi" w:cstheme="majorBidi"/>
                <w:noProof/>
              </w:rPr>
            </w:pPr>
            <w:r w:rsidRPr="005C56DA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</w:tc>
      </w:tr>
      <w:tr w:rsidR="008A0A53" w:rsidRPr="008A0A53" w14:paraId="711E1B2F" w14:textId="77777777" w:rsidTr="009B7B94">
        <w:trPr>
          <w:trHeight w:val="398"/>
          <w:jc w:val="center"/>
        </w:trPr>
        <w:tc>
          <w:tcPr>
            <w:tcW w:w="6817" w:type="dxa"/>
          </w:tcPr>
          <w:p w14:paraId="672E2978" w14:textId="61E36B45" w:rsidR="008A0A53" w:rsidRPr="008A0A53" w:rsidRDefault="008A0A53" w:rsidP="008A0A53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5C56DA">
              <w:rPr>
                <w:rFonts w:asciiTheme="majorBidi" w:hAnsiTheme="majorBidi" w:cstheme="majorBidi"/>
              </w:rPr>
              <w:t>Login to Reservation Software</w:t>
            </w:r>
          </w:p>
        </w:tc>
        <w:tc>
          <w:tcPr>
            <w:tcW w:w="990" w:type="dxa"/>
            <w:vAlign w:val="center"/>
          </w:tcPr>
          <w:p w14:paraId="70F9C12C" w14:textId="77777777" w:rsidR="008A0A53" w:rsidRPr="008A0A53" w:rsidRDefault="008A0A53" w:rsidP="008A0A53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3874BA5C" w14:textId="77777777" w:rsidR="008A0A53" w:rsidRPr="008A0A53" w:rsidRDefault="008A0A53" w:rsidP="008A0A53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8A0A53" w:rsidRPr="008A0A53" w14:paraId="57D7AD79" w14:textId="77777777" w:rsidTr="009B7B94">
        <w:trPr>
          <w:trHeight w:val="398"/>
          <w:jc w:val="center"/>
        </w:trPr>
        <w:tc>
          <w:tcPr>
            <w:tcW w:w="6817" w:type="dxa"/>
          </w:tcPr>
          <w:p w14:paraId="0D33CEC5" w14:textId="6C971F7D" w:rsidR="008A0A53" w:rsidRPr="008A0A53" w:rsidRDefault="008A0A53" w:rsidP="008A0A53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5C56DA">
              <w:rPr>
                <w:rFonts w:asciiTheme="majorBidi" w:hAnsiTheme="majorBidi" w:cstheme="majorBidi"/>
              </w:rPr>
              <w:t xml:space="preserve">Show appropriate available options on software </w:t>
            </w:r>
          </w:p>
        </w:tc>
        <w:tc>
          <w:tcPr>
            <w:tcW w:w="990" w:type="dxa"/>
            <w:vAlign w:val="center"/>
          </w:tcPr>
          <w:p w14:paraId="17902500" w14:textId="77777777" w:rsidR="008A0A53" w:rsidRPr="008A0A53" w:rsidRDefault="008A0A53" w:rsidP="008A0A53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0FE824C7" w14:textId="77777777" w:rsidR="008A0A53" w:rsidRPr="008A0A53" w:rsidRDefault="008A0A53" w:rsidP="008A0A53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8A0A53" w:rsidRPr="008A0A53" w14:paraId="550F326F" w14:textId="77777777" w:rsidTr="009B7B94">
        <w:trPr>
          <w:trHeight w:val="398"/>
          <w:jc w:val="center"/>
        </w:trPr>
        <w:tc>
          <w:tcPr>
            <w:tcW w:w="6817" w:type="dxa"/>
          </w:tcPr>
          <w:p w14:paraId="2E32A241" w14:textId="7C9FEE0D" w:rsidR="008A0A53" w:rsidRPr="008A0A53" w:rsidRDefault="008A0A53" w:rsidP="008A0A53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5C56DA">
              <w:rPr>
                <w:rFonts w:asciiTheme="majorBidi" w:hAnsiTheme="majorBidi" w:cstheme="majorBidi"/>
              </w:rPr>
              <w:t>Select the suitable option for ticketing from Lahore to Gilgit</w:t>
            </w:r>
          </w:p>
        </w:tc>
        <w:tc>
          <w:tcPr>
            <w:tcW w:w="990" w:type="dxa"/>
            <w:vAlign w:val="center"/>
          </w:tcPr>
          <w:p w14:paraId="67875248" w14:textId="6B663E37" w:rsidR="008A0A53" w:rsidRPr="008A0A53" w:rsidRDefault="008A0A53" w:rsidP="008A0A53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4D6C769D" w14:textId="5F16090E" w:rsidR="008A0A53" w:rsidRPr="008A0A53" w:rsidRDefault="008A0A53" w:rsidP="008A0A53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8A0A53" w:rsidRPr="008A0A53" w14:paraId="5709EAC1" w14:textId="77777777" w:rsidTr="008A0A53">
        <w:trPr>
          <w:trHeight w:val="398"/>
          <w:jc w:val="center"/>
        </w:trPr>
        <w:tc>
          <w:tcPr>
            <w:tcW w:w="9337" w:type="dxa"/>
            <w:gridSpan w:val="3"/>
            <w:vAlign w:val="center"/>
          </w:tcPr>
          <w:p w14:paraId="1DA17B75" w14:textId="2C1E1EA3" w:rsidR="008A0A53" w:rsidRPr="008A0A53" w:rsidRDefault="008A0A53" w:rsidP="008A0A53">
            <w:pPr>
              <w:rPr>
                <w:rFonts w:asciiTheme="majorBidi" w:hAnsiTheme="majorBidi" w:cstheme="majorBidi"/>
                <w:noProof/>
              </w:rPr>
            </w:pPr>
            <w:r w:rsidRPr="005C56DA">
              <w:rPr>
                <w:rFonts w:asciiTheme="majorBidi" w:hAnsiTheme="majorBidi" w:cstheme="majorBidi"/>
                <w:b/>
                <w:bCs/>
              </w:rPr>
              <w:t>Assessment Task 2:</w:t>
            </w:r>
          </w:p>
        </w:tc>
      </w:tr>
      <w:tr w:rsidR="008A0A53" w:rsidRPr="008A0A53" w14:paraId="5FE1326D" w14:textId="77777777" w:rsidTr="009B7B94">
        <w:trPr>
          <w:trHeight w:val="398"/>
          <w:jc w:val="center"/>
        </w:trPr>
        <w:tc>
          <w:tcPr>
            <w:tcW w:w="6817" w:type="dxa"/>
          </w:tcPr>
          <w:p w14:paraId="7DF59C95" w14:textId="23CCB520" w:rsidR="008A0A53" w:rsidRPr="008A0A53" w:rsidRDefault="008A0A53" w:rsidP="008A0A53">
            <w:pPr>
              <w:pStyle w:val="ListParagraph"/>
              <w:numPr>
                <w:ilvl w:val="0"/>
                <w:numId w:val="31"/>
              </w:numPr>
              <w:ind w:left="313"/>
              <w:jc w:val="both"/>
              <w:rPr>
                <w:rFonts w:asciiTheme="majorBidi" w:hAnsiTheme="majorBidi" w:cstheme="majorBidi"/>
              </w:rPr>
            </w:pPr>
            <w:r w:rsidRPr="005C56DA">
              <w:rPr>
                <w:rFonts w:asciiTheme="majorBidi" w:hAnsiTheme="majorBidi" w:cstheme="majorBidi"/>
              </w:rPr>
              <w:t>Obtain minimum fare from Karachi to Lahore</w:t>
            </w:r>
          </w:p>
        </w:tc>
        <w:tc>
          <w:tcPr>
            <w:tcW w:w="990" w:type="dxa"/>
            <w:vAlign w:val="center"/>
          </w:tcPr>
          <w:p w14:paraId="5284EA87" w14:textId="77777777" w:rsidR="008A0A53" w:rsidRPr="008A0A53" w:rsidRDefault="008A0A53" w:rsidP="008A0A53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5026142F" w14:textId="77777777" w:rsidR="008A0A53" w:rsidRPr="008A0A53" w:rsidRDefault="008A0A53" w:rsidP="008A0A53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8A0A53" w:rsidRPr="008A0A53" w14:paraId="3B5C5B9E" w14:textId="77777777" w:rsidTr="009B7B94">
        <w:trPr>
          <w:trHeight w:val="398"/>
          <w:jc w:val="center"/>
        </w:trPr>
        <w:tc>
          <w:tcPr>
            <w:tcW w:w="6817" w:type="dxa"/>
          </w:tcPr>
          <w:p w14:paraId="4AA7B399" w14:textId="7F4D5381" w:rsidR="008A0A53" w:rsidRPr="008A0A53" w:rsidRDefault="008A0A53" w:rsidP="008A0A53">
            <w:pPr>
              <w:pStyle w:val="ListParagraph"/>
              <w:numPr>
                <w:ilvl w:val="0"/>
                <w:numId w:val="31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5C56DA">
              <w:rPr>
                <w:rFonts w:asciiTheme="majorBidi" w:hAnsiTheme="majorBidi" w:cstheme="majorBidi"/>
              </w:rPr>
              <w:t>Implement special conditions for ticket issuance (Destination / Time).</w:t>
            </w:r>
          </w:p>
        </w:tc>
        <w:tc>
          <w:tcPr>
            <w:tcW w:w="990" w:type="dxa"/>
            <w:vAlign w:val="center"/>
          </w:tcPr>
          <w:p w14:paraId="1EA1DEE8" w14:textId="77777777" w:rsidR="008A0A53" w:rsidRPr="008A0A53" w:rsidRDefault="008A0A53" w:rsidP="008A0A53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42F13A74" w14:textId="77777777" w:rsidR="008A0A53" w:rsidRPr="008A0A53" w:rsidRDefault="008A0A53" w:rsidP="008A0A53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bookmarkEnd w:id="0"/>
    </w:tbl>
    <w:p w14:paraId="3C506DAD" w14:textId="77777777" w:rsidR="001C1894" w:rsidRPr="008A0A53" w:rsidRDefault="001C1894">
      <w:pPr>
        <w:rPr>
          <w:rFonts w:asciiTheme="majorBidi" w:hAnsiTheme="majorBidi" w:cstheme="majorBidi"/>
        </w:rPr>
      </w:pPr>
    </w:p>
    <w:p w14:paraId="748C6AB3" w14:textId="77777777" w:rsidR="009B7B94" w:rsidRPr="008A0A53" w:rsidRDefault="009B7B94">
      <w:pPr>
        <w:rPr>
          <w:rFonts w:asciiTheme="majorBidi" w:hAnsiTheme="majorBidi" w:cstheme="majorBidi"/>
        </w:rPr>
      </w:pPr>
    </w:p>
    <w:p w14:paraId="49E64199" w14:textId="77777777" w:rsidR="009B7B94" w:rsidRPr="008A0A53" w:rsidRDefault="009B7B94">
      <w:pPr>
        <w:rPr>
          <w:rFonts w:asciiTheme="majorBidi" w:hAnsiTheme="majorBidi" w:cstheme="majorBidi"/>
        </w:rPr>
      </w:pPr>
    </w:p>
    <w:p w14:paraId="216F6C11" w14:textId="77777777" w:rsidR="009B7B94" w:rsidRPr="008A0A53" w:rsidRDefault="009B7B94">
      <w:pPr>
        <w:rPr>
          <w:rFonts w:asciiTheme="majorBidi" w:hAnsiTheme="majorBidi" w:cstheme="majorBidi"/>
        </w:rPr>
      </w:pPr>
    </w:p>
    <w:p w14:paraId="4A9187B7" w14:textId="77777777" w:rsidR="009B7B94" w:rsidRPr="008A0A53" w:rsidRDefault="009B7B94">
      <w:pPr>
        <w:rPr>
          <w:rFonts w:asciiTheme="majorBidi" w:hAnsiTheme="majorBidi" w:cstheme="majorBidi"/>
        </w:rPr>
      </w:pPr>
    </w:p>
    <w:p w14:paraId="4C105285" w14:textId="77777777" w:rsidR="009B7B94" w:rsidRPr="008A0A53" w:rsidRDefault="009B7B94">
      <w:pPr>
        <w:rPr>
          <w:rFonts w:asciiTheme="majorBidi" w:hAnsiTheme="majorBidi" w:cstheme="majorBidi"/>
        </w:rPr>
      </w:pPr>
    </w:p>
    <w:p w14:paraId="293A8665" w14:textId="77777777" w:rsidR="009B7B94" w:rsidRPr="008A0A53" w:rsidRDefault="009B7B94">
      <w:pPr>
        <w:rPr>
          <w:rFonts w:asciiTheme="majorBidi" w:hAnsiTheme="majorBidi" w:cstheme="majorBidi"/>
        </w:rPr>
      </w:pPr>
    </w:p>
    <w:p w14:paraId="45428E82" w14:textId="5FD82A48" w:rsidR="004D18BE" w:rsidRPr="008A0A53" w:rsidRDefault="001C42A8">
      <w:pPr>
        <w:rPr>
          <w:rFonts w:asciiTheme="majorBidi" w:hAnsiTheme="majorBidi" w:cstheme="majorBidi"/>
          <w:b/>
          <w:bCs/>
        </w:rPr>
      </w:pPr>
      <w:r w:rsidRPr="008A0A53"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0A9B2218" wp14:editId="2E5A78C7">
                <wp:simplePos x="0" y="0"/>
                <wp:positionH relativeFrom="column">
                  <wp:posOffset>67945</wp:posOffset>
                </wp:positionH>
                <wp:positionV relativeFrom="paragraph">
                  <wp:posOffset>250825</wp:posOffset>
                </wp:positionV>
                <wp:extent cx="1515110" cy="286385"/>
                <wp:effectExtent l="0" t="0" r="0" b="0"/>
                <wp:wrapNone/>
                <wp:docPr id="7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515110" cy="2863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AEE4AF" id="Rectangle 5" o:spid="_x0000_s1026" style="position:absolute;margin-left:5.35pt;margin-top:19.75pt;width:119.3pt;height:22.55pt;z-index:25162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" filled="f" stroked="f" strokeweight="2pt"/>
            </w:pict>
          </mc:Fallback>
        </mc:AlternateContent>
      </w:r>
      <w:r w:rsidR="004D18BE" w:rsidRPr="008A0A53">
        <w:rPr>
          <w:rFonts w:asciiTheme="majorBidi" w:hAnsiTheme="majorBidi" w:cstheme="majorBidi"/>
          <w:b/>
          <w:bCs/>
        </w:rPr>
        <w:t>Candidate’</w:t>
      </w:r>
      <w:r w:rsidR="00023E92" w:rsidRPr="008A0A53">
        <w:rPr>
          <w:rFonts w:asciiTheme="majorBidi" w:hAnsiTheme="majorBidi" w:cstheme="majorBidi"/>
          <w:b/>
          <w:bCs/>
        </w:rPr>
        <w:t xml:space="preserve">s Signature__________________ </w:t>
      </w:r>
      <w:r w:rsidR="004D18BE" w:rsidRPr="008A0A53">
        <w:rPr>
          <w:rFonts w:asciiTheme="majorBidi" w:hAnsiTheme="majorBidi" w:cstheme="majorBidi"/>
          <w:b/>
          <w:bCs/>
        </w:rPr>
        <w:t>Assessor’</w:t>
      </w:r>
      <w:r w:rsidR="00023E92" w:rsidRPr="008A0A53">
        <w:rPr>
          <w:rFonts w:asciiTheme="majorBidi" w:hAnsiTheme="majorBidi" w:cstheme="majorBidi"/>
          <w:b/>
          <w:bCs/>
        </w:rPr>
        <w:t>s Signature____________________</w:t>
      </w:r>
    </w:p>
    <w:p w14:paraId="2561E573" w14:textId="77777777" w:rsidR="00DA03FD" w:rsidRPr="008A0A53" w:rsidRDefault="004D18BE" w:rsidP="00DA03FD">
      <w:pPr>
        <w:rPr>
          <w:rFonts w:asciiTheme="majorBidi" w:hAnsiTheme="majorBidi" w:cstheme="majorBidi"/>
          <w:b/>
          <w:bCs/>
          <w:sz w:val="26"/>
          <w:szCs w:val="26"/>
        </w:rPr>
      </w:pPr>
      <w:r w:rsidRPr="008A0A53">
        <w:rPr>
          <w:rFonts w:asciiTheme="majorBidi" w:hAnsiTheme="majorBidi" w:cstheme="majorBidi"/>
          <w:b/>
          <w:bCs/>
        </w:rPr>
        <w:t xml:space="preserve">Date: </w:t>
      </w:r>
      <w:r w:rsidR="00DA03FD" w:rsidRPr="008A0A53">
        <w:rPr>
          <w:rFonts w:asciiTheme="majorBidi" w:hAnsiTheme="majorBidi" w:cstheme="majorBidi"/>
          <w:b/>
          <w:bCs/>
        </w:rPr>
        <w:t>_______________________________</w:t>
      </w:r>
    </w:p>
    <w:p w14:paraId="37AC268C" w14:textId="77777777" w:rsidR="00C05385" w:rsidRPr="008A0A53" w:rsidRDefault="00C05385" w:rsidP="009B7B94">
      <w:pPr>
        <w:pStyle w:val="Heading1"/>
      </w:pPr>
      <w:r w:rsidRPr="008A0A53">
        <w:lastRenderedPageBreak/>
        <w:t xml:space="preserve">Assessors Judgment Guide 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8A0A53" w:rsidRPr="008A0A53" w14:paraId="1C59F5E8" w14:textId="77777777" w:rsidTr="009B7B94">
        <w:trPr>
          <w:trHeight w:val="6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624FA46C" w14:textId="77777777" w:rsidR="008A0A53" w:rsidRPr="008A0A53" w:rsidRDefault="008A0A53" w:rsidP="008A0A53">
            <w:pPr>
              <w:rPr>
                <w:rFonts w:asciiTheme="majorBidi" w:hAnsiTheme="majorBidi" w:cstheme="majorBidi"/>
                <w:b/>
              </w:rPr>
            </w:pPr>
            <w:r w:rsidRPr="008A0A53">
              <w:rPr>
                <w:rFonts w:asciiTheme="majorBidi" w:hAnsiTheme="majorBidi" w:cstheme="majorBidi"/>
                <w:b/>
              </w:rPr>
              <w:t>Qualification</w:t>
            </w:r>
          </w:p>
        </w:tc>
        <w:tc>
          <w:tcPr>
            <w:tcW w:w="7769" w:type="dxa"/>
            <w:vAlign w:val="center"/>
          </w:tcPr>
          <w:p w14:paraId="24639BBA" w14:textId="7A2F381E" w:rsidR="008A0A53" w:rsidRPr="008A0A53" w:rsidRDefault="008A0A53" w:rsidP="008A0A53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8A0A53">
              <w:rPr>
                <w:rFonts w:asciiTheme="majorBidi" w:eastAsiaTheme="majorEastAsia" w:hAnsiTheme="majorBidi" w:cstheme="majorBidi"/>
                <w:b/>
                <w:bCs/>
              </w:rPr>
              <w:t>Tourism Management (Level- 4)</w:t>
            </w:r>
          </w:p>
        </w:tc>
      </w:tr>
      <w:tr w:rsidR="008A0A53" w:rsidRPr="008A0A53" w14:paraId="666B0B91" w14:textId="77777777" w:rsidTr="009B7B94">
        <w:trPr>
          <w:trHeight w:val="67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423B75C3" w14:textId="77777777" w:rsidR="008A0A53" w:rsidRPr="008A0A53" w:rsidRDefault="008A0A53" w:rsidP="008A0A53">
            <w:pPr>
              <w:rPr>
                <w:rFonts w:asciiTheme="majorBidi" w:hAnsiTheme="majorBidi" w:cstheme="majorBidi"/>
                <w:b/>
              </w:rPr>
            </w:pPr>
            <w:r w:rsidRPr="008A0A53">
              <w:rPr>
                <w:rFonts w:asciiTheme="majorBidi" w:hAnsiTheme="majorBidi" w:cstheme="majorBidi"/>
                <w:b/>
              </w:rPr>
              <w:t>Competency Standard</w:t>
            </w:r>
          </w:p>
        </w:tc>
        <w:tc>
          <w:tcPr>
            <w:tcW w:w="7769" w:type="dxa"/>
            <w:vAlign w:val="center"/>
          </w:tcPr>
          <w:p w14:paraId="7E218151" w14:textId="1E23A170" w:rsidR="008A0A53" w:rsidRPr="008A0A53" w:rsidRDefault="008A0A53" w:rsidP="008A0A53">
            <w:pPr>
              <w:rPr>
                <w:rFonts w:asciiTheme="majorBidi" w:hAnsiTheme="majorBidi" w:cstheme="majorBidi"/>
              </w:rPr>
            </w:pPr>
            <w:r w:rsidRPr="008A0A53">
              <w:rPr>
                <w:rFonts w:asciiTheme="majorBidi" w:eastAsia="Arial" w:hAnsiTheme="majorBidi" w:cstheme="majorBidi"/>
                <w:b/>
                <w:bCs/>
                <w:color w:val="000000"/>
              </w:rPr>
              <w:t>Interpret Air Travel</w:t>
            </w:r>
          </w:p>
        </w:tc>
      </w:tr>
      <w:tr w:rsidR="00FB4A61" w:rsidRPr="008A0A53" w14:paraId="4F412E3D" w14:textId="77777777" w:rsidTr="009B7B94">
        <w:trPr>
          <w:trHeight w:val="64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3A79F5B" w14:textId="77777777" w:rsidR="00FB4A61" w:rsidRPr="008A0A53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8A0A53">
              <w:rPr>
                <w:rFonts w:asciiTheme="majorBidi" w:hAnsiTheme="majorBidi" w:cstheme="majorBidi"/>
                <w:b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40992C31" w14:textId="77777777" w:rsidR="00FB4A61" w:rsidRPr="008A0A53" w:rsidRDefault="00FB4A61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8A0A53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FB4A61" w:rsidRPr="008A0A53" w14:paraId="06E1BD17" w14:textId="77777777" w:rsidTr="009B7B94">
        <w:trPr>
          <w:trHeight w:val="2068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1297BD38" w14:textId="77777777" w:rsidR="00FB4A61" w:rsidRPr="008A0A53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8A0A53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6242C5C3" w14:textId="77777777" w:rsidR="00FB4A61" w:rsidRPr="008A0A53" w:rsidRDefault="00FB4A61" w:rsidP="00FB4A61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8A0A53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 w:rsidR="009B7B94" w:rsidRPr="008A0A53"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8A0A53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36A9C16D" w14:textId="77777777" w:rsidR="00FB4A61" w:rsidRPr="008A0A53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296E488B" w14:textId="77777777" w:rsidR="00FB4A61" w:rsidRPr="008A0A53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8A0A53">
              <w:rPr>
                <w:rFonts w:asciiTheme="majorBidi" w:hAnsiTheme="majorBidi" w:cstheme="majorBidi"/>
                <w:b/>
                <w:bCs/>
                <w:szCs w:val="32"/>
              </w:rPr>
              <w:t xml:space="preserve">Registration/Roll Number: _____________ </w:t>
            </w:r>
            <w:r w:rsidR="009B7B94" w:rsidRPr="008A0A53">
              <w:rPr>
                <w:rFonts w:asciiTheme="majorBidi" w:hAnsiTheme="majorBidi" w:cstheme="majorBidi"/>
                <w:b/>
                <w:bCs/>
                <w:szCs w:val="32"/>
              </w:rPr>
              <w:t>Signature: _</w:t>
            </w:r>
            <w:r w:rsidRPr="008A0A53">
              <w:rPr>
                <w:rFonts w:asciiTheme="majorBidi" w:hAnsiTheme="majorBidi" w:cstheme="majorBidi"/>
                <w:b/>
                <w:bCs/>
                <w:szCs w:val="32"/>
              </w:rPr>
              <w:t>_______________</w:t>
            </w:r>
          </w:p>
        </w:tc>
      </w:tr>
      <w:tr w:rsidR="00FB4A61" w:rsidRPr="008A0A53" w14:paraId="2A869EA5" w14:textId="77777777" w:rsidTr="009B7B94">
        <w:trPr>
          <w:trHeight w:val="2045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1D1FBE80" w14:textId="77777777" w:rsidR="00FB4A61" w:rsidRPr="008A0A53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8A0A53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65DBEF3E" w14:textId="77777777" w:rsidR="009B7B94" w:rsidRPr="008A0A53" w:rsidRDefault="009B7B94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417606F3" w14:textId="64695874" w:rsidR="00FB4A61" w:rsidRPr="008A0A53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8A0A53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="001C42A8" w:rsidRPr="008A0A53">
              <w:rPr>
                <w:rFonts w:asciiTheme="majorBidi" w:eastAsiaTheme="minorHAnsi" w:hAnsiTheme="majorBidi" w:cstheme="majorBidi"/>
                <w:b/>
                <w:bCs/>
                <w:noProof/>
                <w:sz w:val="22"/>
                <w:szCs w:val="32"/>
              </w:rPr>
              <mc:AlternateContent>
                <mc:Choice Requires="wps">
                  <w:drawing>
                    <wp:inline distT="0" distB="0" distL="0" distR="0" wp14:anchorId="7C779F86" wp14:editId="177AFDDA">
                      <wp:extent cx="177800" cy="120650"/>
                      <wp:effectExtent l="6985" t="8255" r="15240" b="13970"/>
                      <wp:docPr id="6" name="Rectangle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C624324" id="Rectangle 4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8A0A53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="001C42A8" w:rsidRPr="008A0A53">
              <w:rPr>
                <w:rFonts w:asciiTheme="majorBidi" w:eastAsiaTheme="minorHAnsi" w:hAnsiTheme="majorBidi" w:cstheme="majorBidi"/>
                <w:b/>
                <w:bCs/>
                <w:noProof/>
                <w:sz w:val="22"/>
                <w:szCs w:val="32"/>
              </w:rPr>
              <mc:AlternateContent>
                <mc:Choice Requires="wps">
                  <w:drawing>
                    <wp:inline distT="0" distB="0" distL="0" distR="0" wp14:anchorId="084C23F1" wp14:editId="6F663881">
                      <wp:extent cx="177800" cy="120650"/>
                      <wp:effectExtent l="12700" t="13970" r="9525" b="8255"/>
                      <wp:docPr id="5" name="Rectangle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6C41D3E" id="Rectangle 42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67F5618E" w14:textId="77777777" w:rsidR="00FB4A61" w:rsidRPr="008A0A53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4BAC7727" w14:textId="77777777" w:rsidR="00FB4A61" w:rsidRPr="008A0A53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8A0A53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 w:rsidR="009B7B94" w:rsidRPr="008A0A53"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8A0A53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3263E298" w14:textId="77777777" w:rsidR="00FB4A61" w:rsidRPr="008A0A53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3CF8A960" w14:textId="77777777" w:rsidR="00FB4A61" w:rsidRPr="008A0A53" w:rsidRDefault="00FB4A61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8A0A53">
              <w:rPr>
                <w:rFonts w:asciiTheme="majorBidi" w:hAnsiTheme="majorBidi" w:cstheme="majorBidi"/>
                <w:b/>
                <w:bCs/>
                <w:szCs w:val="32"/>
              </w:rPr>
              <w:t xml:space="preserve">Assessor’s </w:t>
            </w:r>
            <w:r w:rsidR="009B7B94" w:rsidRPr="008A0A53">
              <w:rPr>
                <w:rFonts w:asciiTheme="majorBidi" w:hAnsiTheme="majorBidi" w:cstheme="majorBidi"/>
                <w:b/>
                <w:bCs/>
                <w:szCs w:val="32"/>
              </w:rPr>
              <w:t xml:space="preserve">code: </w:t>
            </w:r>
            <w:r w:rsidRPr="008A0A53">
              <w:rPr>
                <w:rFonts w:asciiTheme="majorBidi" w:hAnsiTheme="majorBidi" w:cstheme="majorBidi"/>
                <w:b/>
                <w:bCs/>
                <w:szCs w:val="32"/>
              </w:rPr>
              <w:t>____________________</w:t>
            </w:r>
            <w:r w:rsidR="009B7B94" w:rsidRPr="008A0A53">
              <w:rPr>
                <w:rFonts w:asciiTheme="majorBidi" w:hAnsiTheme="majorBidi" w:cstheme="majorBidi"/>
                <w:b/>
                <w:bCs/>
                <w:szCs w:val="32"/>
              </w:rPr>
              <w:t>Signature: ___________________</w:t>
            </w:r>
          </w:p>
        </w:tc>
      </w:tr>
    </w:tbl>
    <w:p w14:paraId="0980E075" w14:textId="77777777" w:rsidR="009B7B94" w:rsidRPr="008A0A53" w:rsidRDefault="009B7B94" w:rsidP="009B7B94">
      <w:pPr>
        <w:spacing w:after="0" w:line="240" w:lineRule="auto"/>
        <w:rPr>
          <w:rFonts w:asciiTheme="majorBidi" w:hAnsiTheme="majorBidi" w:cstheme="majorBidi"/>
          <w:sz w:val="2"/>
        </w:rPr>
      </w:pPr>
    </w:p>
    <w:p w14:paraId="302FAB0B" w14:textId="77777777" w:rsidR="009B7B94" w:rsidRPr="008A0A53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2FC183DD" w14:textId="77777777" w:rsidR="00C05385" w:rsidRPr="008A0A53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8A0A53">
        <w:rPr>
          <w:rFonts w:asciiTheme="majorBidi" w:hAnsiTheme="majorBidi" w:cstheme="majorBidi"/>
          <w:sz w:val="24"/>
          <w:szCs w:val="24"/>
        </w:rPr>
        <w:t>Assessment Summary (to be filled by the assessor)</w:t>
      </w:r>
    </w:p>
    <w:p w14:paraId="2DEC77F9" w14:textId="77777777" w:rsidR="009B7B94" w:rsidRPr="008A0A53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3325"/>
        <w:gridCol w:w="540"/>
        <w:gridCol w:w="468"/>
        <w:gridCol w:w="566"/>
        <w:gridCol w:w="566"/>
        <w:gridCol w:w="567"/>
        <w:gridCol w:w="1698"/>
        <w:gridCol w:w="1738"/>
      </w:tblGrid>
      <w:tr w:rsidR="00C05385" w:rsidRPr="008A0A53" w14:paraId="3FE712CE" w14:textId="77777777" w:rsidTr="009B7B94">
        <w:trPr>
          <w:trHeight w:val="487"/>
          <w:jc w:val="center"/>
        </w:trPr>
        <w:tc>
          <w:tcPr>
            <w:tcW w:w="3325" w:type="dxa"/>
            <w:shd w:val="clear" w:color="auto" w:fill="F2F2F2" w:themeFill="background1" w:themeFillShade="F2"/>
            <w:vAlign w:val="center"/>
          </w:tcPr>
          <w:p w14:paraId="63C35842" w14:textId="77777777" w:rsidR="00C05385" w:rsidRPr="008A0A53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8A0A53">
              <w:rPr>
                <w:rFonts w:asciiTheme="majorBidi" w:hAnsiTheme="majorBidi" w:cstheme="majorBidi"/>
                <w:b/>
              </w:rPr>
              <w:t>Activity</w:t>
            </w:r>
          </w:p>
        </w:tc>
        <w:tc>
          <w:tcPr>
            <w:tcW w:w="2707" w:type="dxa"/>
            <w:gridSpan w:val="5"/>
            <w:shd w:val="clear" w:color="auto" w:fill="F2F2F2" w:themeFill="background1" w:themeFillShade="F2"/>
            <w:vAlign w:val="center"/>
          </w:tcPr>
          <w:p w14:paraId="581DBCC8" w14:textId="77777777" w:rsidR="00C05385" w:rsidRPr="008A0A53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8A0A53">
              <w:rPr>
                <w:rFonts w:asciiTheme="majorBidi" w:hAnsiTheme="majorBidi" w:cstheme="majorBidi"/>
                <w:b/>
              </w:rPr>
              <w:t>Method</w:t>
            </w:r>
          </w:p>
        </w:tc>
        <w:tc>
          <w:tcPr>
            <w:tcW w:w="3436" w:type="dxa"/>
            <w:gridSpan w:val="2"/>
            <w:shd w:val="clear" w:color="auto" w:fill="F2F2F2" w:themeFill="background1" w:themeFillShade="F2"/>
            <w:vAlign w:val="center"/>
          </w:tcPr>
          <w:p w14:paraId="07E03893" w14:textId="77777777" w:rsidR="00C05385" w:rsidRPr="008A0A53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8A0A53">
              <w:rPr>
                <w:rFonts w:asciiTheme="majorBidi" w:hAnsiTheme="majorBidi" w:cstheme="majorBidi"/>
                <w:b/>
              </w:rPr>
              <w:t>Result</w:t>
            </w:r>
          </w:p>
        </w:tc>
      </w:tr>
      <w:tr w:rsidR="00C05385" w:rsidRPr="008A0A53" w14:paraId="02B75811" w14:textId="77777777" w:rsidTr="009B7B94">
        <w:trPr>
          <w:cantSplit/>
          <w:trHeight w:val="156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1EC9338B" w14:textId="77777777" w:rsidR="00C05385" w:rsidRPr="008A0A53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8A0A53">
              <w:rPr>
                <w:rFonts w:asciiTheme="majorBidi" w:hAnsiTheme="majorBidi" w:cstheme="majorBidi"/>
                <w:b/>
                <w:bCs/>
              </w:rPr>
              <w:t>Nature of Activity</w:t>
            </w:r>
          </w:p>
        </w:tc>
        <w:tc>
          <w:tcPr>
            <w:tcW w:w="540" w:type="dxa"/>
            <w:textDirection w:val="btLr"/>
          </w:tcPr>
          <w:p w14:paraId="27CB12A5" w14:textId="77777777" w:rsidR="00C05385" w:rsidRPr="008A0A53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8A0A53">
              <w:rPr>
                <w:rFonts w:asciiTheme="majorBidi" w:hAnsiTheme="majorBidi" w:cstheme="majorBidi"/>
                <w:b/>
                <w:bCs/>
              </w:rPr>
              <w:t>Written</w:t>
            </w:r>
          </w:p>
        </w:tc>
        <w:tc>
          <w:tcPr>
            <w:tcW w:w="468" w:type="dxa"/>
            <w:textDirection w:val="btLr"/>
          </w:tcPr>
          <w:p w14:paraId="349711CB" w14:textId="77777777" w:rsidR="00C05385" w:rsidRPr="008A0A53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8A0A53">
              <w:rPr>
                <w:rFonts w:asciiTheme="majorBidi" w:hAnsiTheme="majorBidi" w:cstheme="majorBidi"/>
                <w:b/>
                <w:bCs/>
              </w:rPr>
              <w:t>Oral</w:t>
            </w:r>
          </w:p>
        </w:tc>
        <w:tc>
          <w:tcPr>
            <w:tcW w:w="566" w:type="dxa"/>
            <w:textDirection w:val="btLr"/>
          </w:tcPr>
          <w:p w14:paraId="22926806" w14:textId="77777777" w:rsidR="00C05385" w:rsidRPr="008A0A53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8A0A53">
              <w:rPr>
                <w:rFonts w:asciiTheme="majorBidi" w:hAnsiTheme="majorBidi" w:cstheme="majorBidi"/>
                <w:b/>
                <w:bCs/>
              </w:rPr>
              <w:t>Observation</w:t>
            </w:r>
          </w:p>
        </w:tc>
        <w:tc>
          <w:tcPr>
            <w:tcW w:w="566" w:type="dxa"/>
            <w:textDirection w:val="btLr"/>
          </w:tcPr>
          <w:p w14:paraId="65AD6866" w14:textId="77777777" w:rsidR="00C05385" w:rsidRPr="008A0A53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8A0A53">
              <w:rPr>
                <w:rFonts w:asciiTheme="majorBidi" w:hAnsiTheme="majorBidi" w:cstheme="majorBidi"/>
                <w:b/>
                <w:bCs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488AF010" w14:textId="77777777" w:rsidR="00C05385" w:rsidRPr="008A0A53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8A0A53">
              <w:rPr>
                <w:rFonts w:asciiTheme="majorBidi" w:hAnsiTheme="majorBidi" w:cstheme="majorBidi"/>
                <w:b/>
                <w:bCs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15287BF1" w14:textId="77777777" w:rsidR="00C05385" w:rsidRPr="008A0A53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8A0A53">
              <w:rPr>
                <w:rFonts w:asciiTheme="majorBidi" w:hAnsiTheme="majorBidi" w:cstheme="majorBidi"/>
                <w:b/>
                <w:bCs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4D279621" w14:textId="77777777" w:rsidR="00C05385" w:rsidRPr="008A0A53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8A0A53">
              <w:rPr>
                <w:rFonts w:asciiTheme="majorBidi" w:hAnsiTheme="majorBidi" w:cstheme="majorBidi"/>
                <w:b/>
                <w:bCs/>
              </w:rPr>
              <w:t>Not Yet Competent</w:t>
            </w:r>
          </w:p>
        </w:tc>
      </w:tr>
      <w:tr w:rsidR="00C05385" w:rsidRPr="008A0A53" w14:paraId="28232697" w14:textId="77777777" w:rsidTr="009B7B94">
        <w:trPr>
          <w:trHeight w:val="323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4EBA431D" w14:textId="77777777" w:rsidR="00C05385" w:rsidRPr="008A0A53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8A0A53">
              <w:rPr>
                <w:rFonts w:asciiTheme="majorBidi" w:hAnsiTheme="majorBidi" w:cstheme="majorBidi"/>
                <w:b/>
                <w:bCs/>
              </w:rPr>
              <w:t>Practical Skill Demonstration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5AAD9F8E" w14:textId="77777777" w:rsidR="00C05385" w:rsidRPr="008A0A53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51CEEA45" w14:textId="77777777" w:rsidR="00C05385" w:rsidRPr="008A0A53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566" w:type="dxa"/>
          </w:tcPr>
          <w:p w14:paraId="09FE3130" w14:textId="77777777" w:rsidR="00C05385" w:rsidRPr="008A0A53" w:rsidRDefault="00C05385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8A0A53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77B1A2ED" w14:textId="77777777" w:rsidR="00C05385" w:rsidRPr="008A0A53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74C4498B" w14:textId="77777777" w:rsidR="00C05385" w:rsidRPr="008A0A53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2946459F" w14:textId="77777777" w:rsidR="00C05385" w:rsidRPr="008A0A53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07E99C70" w14:textId="77777777" w:rsidR="00C05385" w:rsidRPr="008A0A53" w:rsidRDefault="00C05385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8A0A53" w14:paraId="69681B33" w14:textId="77777777" w:rsidTr="009B7B94">
        <w:trPr>
          <w:trHeight w:val="295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678C47A5" w14:textId="77777777" w:rsidR="000D4B6F" w:rsidRPr="008A0A53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8A0A53">
              <w:rPr>
                <w:rFonts w:asciiTheme="majorBidi" w:hAnsiTheme="majorBidi" w:cstheme="majorBidi"/>
                <w:b/>
                <w:bCs/>
              </w:rPr>
              <w:t xml:space="preserve">Knowledge Assessment </w:t>
            </w:r>
          </w:p>
        </w:tc>
        <w:tc>
          <w:tcPr>
            <w:tcW w:w="540" w:type="dxa"/>
            <w:shd w:val="clear" w:color="auto" w:fill="auto"/>
          </w:tcPr>
          <w:p w14:paraId="0BA56826" w14:textId="77777777" w:rsidR="000D4B6F" w:rsidRPr="008A0A53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8A0A53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468" w:type="dxa"/>
          </w:tcPr>
          <w:p w14:paraId="63994029" w14:textId="77777777" w:rsidR="000D4B6F" w:rsidRPr="008A0A53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8A0A53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093F543E" w14:textId="77777777" w:rsidR="000D4B6F" w:rsidRPr="008A0A53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5D8F7EDA" w14:textId="77777777" w:rsidR="000D4B6F" w:rsidRPr="008A0A53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6502511A" w14:textId="77777777" w:rsidR="000D4B6F" w:rsidRPr="008A0A53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24EE3F78" w14:textId="77777777" w:rsidR="000D4B6F" w:rsidRPr="008A0A53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63059D15" w14:textId="77777777" w:rsidR="000D4B6F" w:rsidRPr="008A0A53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8A0A53" w14:paraId="65603D7D" w14:textId="77777777" w:rsidTr="009B7B94">
        <w:trPr>
          <w:trHeight w:val="30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59E854EF" w14:textId="77777777" w:rsidR="000D4B6F" w:rsidRPr="008A0A53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8A0A53">
              <w:rPr>
                <w:rFonts w:asciiTheme="majorBidi" w:hAnsiTheme="majorBidi" w:cstheme="majorBidi"/>
                <w:b/>
                <w:bCs/>
              </w:rPr>
              <w:t>Other Requirement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410F33C2" w14:textId="77777777" w:rsidR="000D4B6F" w:rsidRPr="008A0A53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7F4178A2" w14:textId="77777777" w:rsidR="000D4B6F" w:rsidRPr="008A0A53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0DBDD2EB" w14:textId="77777777" w:rsidR="000D4B6F" w:rsidRPr="008A0A53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465142C9" w14:textId="77777777" w:rsidR="000D4B6F" w:rsidRPr="008A0A53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367BE273" w14:textId="77777777" w:rsidR="000D4B6F" w:rsidRPr="008A0A53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49AB2FEA" w14:textId="77777777" w:rsidR="000D4B6F" w:rsidRPr="008A0A53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475A118E" w14:textId="77777777" w:rsidR="000D4B6F" w:rsidRPr="008A0A53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</w:tbl>
    <w:p w14:paraId="3823DA7F" w14:textId="77777777" w:rsidR="00C05385" w:rsidRPr="008A0A53" w:rsidRDefault="00C05385" w:rsidP="00C05385">
      <w:pPr>
        <w:rPr>
          <w:rFonts w:asciiTheme="majorBidi" w:hAnsiTheme="majorBidi" w:cstheme="majorBidi"/>
          <w:sz w:val="12"/>
          <w:szCs w:val="12"/>
        </w:rPr>
      </w:pPr>
    </w:p>
    <w:p w14:paraId="52821E2A" w14:textId="77777777" w:rsidR="00C05385" w:rsidRPr="008A0A53" w:rsidRDefault="00C05385" w:rsidP="00C05385">
      <w:pPr>
        <w:rPr>
          <w:rFonts w:asciiTheme="majorBidi" w:hAnsiTheme="majorBidi" w:cstheme="majorBidi"/>
          <w:b/>
          <w:sz w:val="28"/>
          <w:szCs w:val="18"/>
        </w:rPr>
      </w:pPr>
      <w:r w:rsidRPr="008A0A53">
        <w:rPr>
          <w:rFonts w:asciiTheme="majorBidi" w:hAnsiTheme="majorBidi" w:cstheme="majorBidi"/>
          <w:b/>
          <w:sz w:val="28"/>
          <w:szCs w:val="18"/>
        </w:rPr>
        <w:br w:type="page"/>
      </w:r>
    </w:p>
    <w:p w14:paraId="64CC1DE7" w14:textId="77777777" w:rsidR="00C05385" w:rsidRPr="008A0A53" w:rsidRDefault="00C05385" w:rsidP="009B7B94">
      <w:pPr>
        <w:pStyle w:val="Heading1"/>
      </w:pPr>
      <w:r w:rsidRPr="008A0A53">
        <w:lastRenderedPageBreak/>
        <w:t>Observation Checklist</w:t>
      </w:r>
    </w:p>
    <w:tbl>
      <w:tblPr>
        <w:tblStyle w:val="TableGrid"/>
        <w:tblW w:w="9180" w:type="dxa"/>
        <w:jc w:val="center"/>
        <w:tblLayout w:type="fixed"/>
        <w:tblLook w:val="04A0" w:firstRow="1" w:lastRow="0" w:firstColumn="1" w:lastColumn="0" w:noHBand="0" w:noVBand="1"/>
      </w:tblPr>
      <w:tblGrid>
        <w:gridCol w:w="715"/>
        <w:gridCol w:w="2255"/>
        <w:gridCol w:w="1115"/>
        <w:gridCol w:w="1855"/>
        <w:gridCol w:w="1080"/>
        <w:gridCol w:w="990"/>
        <w:gridCol w:w="1170"/>
      </w:tblGrid>
      <w:tr w:rsidR="00830A75" w:rsidRPr="008A0A53" w14:paraId="4AB396BA" w14:textId="77777777" w:rsidTr="009B7B94">
        <w:trPr>
          <w:trHeight w:val="1169"/>
          <w:jc w:val="center"/>
        </w:trPr>
        <w:tc>
          <w:tcPr>
            <w:tcW w:w="2970" w:type="dxa"/>
            <w:gridSpan w:val="2"/>
            <w:shd w:val="clear" w:color="auto" w:fill="F2F2F2" w:themeFill="background1" w:themeFillShade="F2"/>
            <w:vAlign w:val="center"/>
          </w:tcPr>
          <w:p w14:paraId="05A40F4C" w14:textId="77777777" w:rsidR="00830A75" w:rsidRPr="008A0A53" w:rsidRDefault="00830A75" w:rsidP="002F3A56">
            <w:pPr>
              <w:ind w:left="360"/>
              <w:rPr>
                <w:rFonts w:asciiTheme="majorBidi" w:hAnsiTheme="majorBidi" w:cstheme="majorBidi"/>
                <w:b/>
              </w:rPr>
            </w:pPr>
            <w:r w:rsidRPr="008A0A53">
              <w:rPr>
                <w:rFonts w:asciiTheme="majorBidi" w:hAnsiTheme="majorBidi" w:cstheme="majorBidi"/>
                <w:b/>
              </w:rPr>
              <w:t>Assessment Task</w:t>
            </w:r>
          </w:p>
        </w:tc>
        <w:tc>
          <w:tcPr>
            <w:tcW w:w="6210" w:type="dxa"/>
            <w:gridSpan w:val="5"/>
            <w:shd w:val="clear" w:color="auto" w:fill="auto"/>
            <w:vAlign w:val="center"/>
          </w:tcPr>
          <w:p w14:paraId="0DBD13BC" w14:textId="77777777" w:rsidR="008A0A53" w:rsidRDefault="008A0A53" w:rsidP="008A0A53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Assessment Task 1:</w:t>
            </w:r>
          </w:p>
          <w:p w14:paraId="29AABA09" w14:textId="77777777" w:rsidR="008A0A53" w:rsidRDefault="008A0A53" w:rsidP="008A0A53">
            <w:pPr>
              <w:rPr>
                <w:rFonts w:asciiTheme="majorBidi" w:hAnsiTheme="majorBidi" w:cstheme="majorBidi"/>
              </w:rPr>
            </w:pPr>
            <w:r w:rsidRPr="008A0A53">
              <w:rPr>
                <w:rFonts w:asciiTheme="majorBidi" w:hAnsiTheme="majorBidi" w:cstheme="majorBidi"/>
              </w:rPr>
              <w:t>Make Reservation on Airline Reservation systems.</w:t>
            </w:r>
          </w:p>
          <w:p w14:paraId="15AFC197" w14:textId="77777777" w:rsidR="008A0A53" w:rsidRDefault="008A0A53" w:rsidP="008A0A53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Assessment Task 2:</w:t>
            </w:r>
          </w:p>
          <w:p w14:paraId="44429DFC" w14:textId="12A27AED" w:rsidR="00830A75" w:rsidRPr="008A0A53" w:rsidRDefault="008A0A53" w:rsidP="008A0A53">
            <w:pPr>
              <w:tabs>
                <w:tab w:val="center" w:pos="1687"/>
                <w:tab w:val="center" w:pos="2397"/>
                <w:tab w:val="right" w:pos="3339"/>
              </w:tabs>
              <w:spacing w:line="259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8A0A53">
              <w:rPr>
                <w:rFonts w:asciiTheme="majorBidi" w:hAnsiTheme="majorBidi" w:cstheme="majorBidi"/>
              </w:rPr>
              <w:t>Identify and implement fare construction principles and procedures</w:t>
            </w:r>
            <w:r>
              <w:rPr>
                <w:rFonts w:asciiTheme="majorBidi" w:hAnsiTheme="majorBidi" w:cstheme="majorBidi"/>
              </w:rPr>
              <w:t>.</w:t>
            </w:r>
          </w:p>
        </w:tc>
      </w:tr>
      <w:tr w:rsidR="00830A75" w:rsidRPr="008A0A53" w14:paraId="058D5992" w14:textId="77777777" w:rsidTr="009B7B94">
        <w:trPr>
          <w:trHeight w:val="1007"/>
          <w:jc w:val="center"/>
        </w:trPr>
        <w:tc>
          <w:tcPr>
            <w:tcW w:w="5940" w:type="dxa"/>
            <w:gridSpan w:val="4"/>
            <w:shd w:val="clear" w:color="auto" w:fill="F2F2F2" w:themeFill="background1" w:themeFillShade="F2"/>
            <w:vAlign w:val="center"/>
          </w:tcPr>
          <w:p w14:paraId="66AA47AB" w14:textId="77777777" w:rsidR="00830A75" w:rsidRPr="008A0A53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8A0A53">
              <w:rPr>
                <w:rFonts w:asciiTheme="majorBidi" w:hAnsiTheme="majorBidi" w:cstheme="majorBidi"/>
                <w:b/>
              </w:rPr>
              <w:t xml:space="preserve">During the practical assessment, </w:t>
            </w:r>
            <w:r w:rsidR="009B7B94" w:rsidRPr="008A0A53">
              <w:rPr>
                <w:rFonts w:asciiTheme="majorBidi" w:hAnsiTheme="majorBidi" w:cstheme="majorBidi"/>
                <w:b/>
              </w:rPr>
              <w:t xml:space="preserve">the </w:t>
            </w:r>
            <w:r w:rsidRPr="008A0A53">
              <w:rPr>
                <w:rFonts w:asciiTheme="majorBidi" w:hAnsiTheme="majorBidi" w:cstheme="majorBidi"/>
                <w:b/>
              </w:rPr>
              <w:t>candidate demonstrated the following: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2D8C4CC1" w14:textId="77777777" w:rsidR="00830A75" w:rsidRPr="008A0A53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8A0A53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7A695596" w14:textId="77777777" w:rsidR="00830A75" w:rsidRPr="008A0A53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8A0A53">
              <w:rPr>
                <w:rFonts w:asciiTheme="majorBidi" w:hAnsiTheme="majorBidi" w:cstheme="majorBidi"/>
                <w:b/>
              </w:rPr>
              <w:t>No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360554A7" w14:textId="77777777" w:rsidR="00830A75" w:rsidRPr="008A0A53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8A0A53">
              <w:rPr>
                <w:rFonts w:asciiTheme="majorBidi" w:hAnsiTheme="majorBidi" w:cstheme="majorBidi"/>
                <w:b/>
              </w:rPr>
              <w:t>Remarks</w:t>
            </w:r>
          </w:p>
        </w:tc>
      </w:tr>
      <w:tr w:rsidR="008A0A53" w:rsidRPr="008A0A53" w14:paraId="1031D21D" w14:textId="77777777" w:rsidTr="00396F1B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0647EBE8" w14:textId="250BA369" w:rsidR="008A0A53" w:rsidRPr="008A0A53" w:rsidRDefault="008A0A53" w:rsidP="008A0A53">
            <w:pPr>
              <w:rPr>
                <w:rFonts w:asciiTheme="majorBidi" w:hAnsiTheme="majorBidi" w:cstheme="majorBidi"/>
                <w:noProof/>
              </w:rPr>
            </w:pPr>
            <w:r w:rsidRPr="005C56DA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</w:tc>
      </w:tr>
      <w:tr w:rsidR="008A0A53" w:rsidRPr="008A0A53" w14:paraId="1AF2179E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62566A2A" w14:textId="77777777" w:rsidR="008A0A53" w:rsidRPr="008A0A53" w:rsidRDefault="008A0A53" w:rsidP="008A0A53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2833BFFA" w14:textId="2383E3E3" w:rsidR="008A0A53" w:rsidRPr="008A0A53" w:rsidRDefault="008A0A53" w:rsidP="008A0A53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5C56DA">
              <w:rPr>
                <w:rFonts w:asciiTheme="majorBidi" w:hAnsiTheme="majorBidi" w:cstheme="majorBidi"/>
              </w:rPr>
              <w:t>Login to Reservation Software</w:t>
            </w:r>
          </w:p>
        </w:tc>
        <w:tc>
          <w:tcPr>
            <w:tcW w:w="1080" w:type="dxa"/>
            <w:vAlign w:val="center"/>
          </w:tcPr>
          <w:p w14:paraId="645890D1" w14:textId="201CBE6E" w:rsidR="008A0A53" w:rsidRPr="008A0A53" w:rsidRDefault="008A0A53" w:rsidP="008A0A53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34B88834" w14:textId="240CF4EC" w:rsidR="008A0A53" w:rsidRPr="008A0A53" w:rsidRDefault="008A0A53" w:rsidP="008A0A53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264E0A69" w14:textId="77777777" w:rsidR="008A0A53" w:rsidRPr="008A0A53" w:rsidRDefault="008A0A53" w:rsidP="008A0A53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8A0A53" w:rsidRPr="008A0A53" w14:paraId="4DE1DD01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5480C816" w14:textId="77777777" w:rsidR="008A0A53" w:rsidRPr="008A0A53" w:rsidRDefault="008A0A53" w:rsidP="008A0A53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B88DCF7" w14:textId="15CA3610" w:rsidR="008A0A53" w:rsidRPr="008A0A53" w:rsidRDefault="008A0A53" w:rsidP="008A0A53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5C56DA">
              <w:rPr>
                <w:rFonts w:asciiTheme="majorBidi" w:hAnsiTheme="majorBidi" w:cstheme="majorBidi"/>
              </w:rPr>
              <w:t xml:space="preserve">Show appropriate available options on software </w:t>
            </w:r>
          </w:p>
        </w:tc>
        <w:tc>
          <w:tcPr>
            <w:tcW w:w="1080" w:type="dxa"/>
            <w:vAlign w:val="center"/>
          </w:tcPr>
          <w:p w14:paraId="7C91DBEC" w14:textId="5D7B7E98" w:rsidR="008A0A53" w:rsidRPr="008A0A53" w:rsidRDefault="008A0A53" w:rsidP="008A0A5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02AEF808" w14:textId="7B4692D2" w:rsidR="008A0A53" w:rsidRPr="008A0A53" w:rsidRDefault="008A0A53" w:rsidP="008A0A5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0D6DF1CC" w14:textId="77777777" w:rsidR="008A0A53" w:rsidRPr="008A0A53" w:rsidRDefault="008A0A53" w:rsidP="008A0A53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8A0A53" w:rsidRPr="008A0A53" w14:paraId="4A84D8DC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4B3C63E5" w14:textId="77777777" w:rsidR="008A0A53" w:rsidRPr="008A0A53" w:rsidRDefault="008A0A53" w:rsidP="008A0A53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6D1251A" w14:textId="0988B8F1" w:rsidR="008A0A53" w:rsidRPr="008A0A53" w:rsidRDefault="008A0A53" w:rsidP="008A0A53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5C56DA">
              <w:rPr>
                <w:rFonts w:asciiTheme="majorBidi" w:hAnsiTheme="majorBidi" w:cstheme="majorBidi"/>
              </w:rPr>
              <w:t>Select the suitable option for ticketing from Lahore to Gilgit</w:t>
            </w:r>
          </w:p>
        </w:tc>
        <w:tc>
          <w:tcPr>
            <w:tcW w:w="1080" w:type="dxa"/>
            <w:vAlign w:val="center"/>
          </w:tcPr>
          <w:p w14:paraId="00893948" w14:textId="77777777" w:rsidR="008A0A53" w:rsidRPr="008A0A53" w:rsidRDefault="008A0A53" w:rsidP="008A0A5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2B6722AD" w14:textId="77777777" w:rsidR="008A0A53" w:rsidRPr="008A0A53" w:rsidRDefault="008A0A53" w:rsidP="008A0A5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2EA9FE13" w14:textId="77777777" w:rsidR="008A0A53" w:rsidRPr="008A0A53" w:rsidRDefault="008A0A53" w:rsidP="008A0A53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8A0A53" w:rsidRPr="008A0A53" w14:paraId="6A0E8B59" w14:textId="77777777" w:rsidTr="001A5019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131364CB" w14:textId="27272A9D" w:rsidR="008A0A53" w:rsidRPr="008A0A53" w:rsidRDefault="008A0A53" w:rsidP="008A0A53">
            <w:pPr>
              <w:rPr>
                <w:rFonts w:asciiTheme="majorBidi" w:hAnsiTheme="majorBidi" w:cstheme="majorBidi"/>
                <w:noProof/>
              </w:rPr>
            </w:pPr>
            <w:r w:rsidRPr="005C56DA">
              <w:rPr>
                <w:rFonts w:asciiTheme="majorBidi" w:hAnsiTheme="majorBidi" w:cstheme="majorBidi"/>
                <w:b/>
                <w:bCs/>
              </w:rPr>
              <w:t>Assessment Task 2:</w:t>
            </w:r>
          </w:p>
        </w:tc>
      </w:tr>
      <w:tr w:rsidR="008A0A53" w:rsidRPr="008A0A53" w14:paraId="1C558DC7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5D942A6B" w14:textId="77777777" w:rsidR="008A0A53" w:rsidRPr="008A0A53" w:rsidRDefault="008A0A53" w:rsidP="008A0A53">
            <w:pPr>
              <w:pStyle w:val="ListParagraph"/>
              <w:numPr>
                <w:ilvl w:val="0"/>
                <w:numId w:val="32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182C2337" w14:textId="6DC13191" w:rsidR="008A0A53" w:rsidRPr="008A0A53" w:rsidRDefault="008A0A53" w:rsidP="008A0A53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5C56DA">
              <w:rPr>
                <w:rFonts w:asciiTheme="majorBidi" w:hAnsiTheme="majorBidi" w:cstheme="majorBidi"/>
              </w:rPr>
              <w:t>Obtain minimum fare from Karachi to Lahore</w:t>
            </w:r>
          </w:p>
        </w:tc>
        <w:tc>
          <w:tcPr>
            <w:tcW w:w="1080" w:type="dxa"/>
            <w:vAlign w:val="center"/>
          </w:tcPr>
          <w:p w14:paraId="704FAE5F" w14:textId="77777777" w:rsidR="008A0A53" w:rsidRPr="008A0A53" w:rsidRDefault="008A0A53" w:rsidP="008A0A5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3BE177F6" w14:textId="77777777" w:rsidR="008A0A53" w:rsidRPr="008A0A53" w:rsidRDefault="008A0A53" w:rsidP="008A0A5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53C3DF2C" w14:textId="77777777" w:rsidR="008A0A53" w:rsidRPr="008A0A53" w:rsidRDefault="008A0A53" w:rsidP="008A0A53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8A0A53" w:rsidRPr="008A0A53" w14:paraId="25A363C0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4EB3D449" w14:textId="77777777" w:rsidR="008A0A53" w:rsidRPr="008A0A53" w:rsidRDefault="008A0A53" w:rsidP="008A0A53">
            <w:pPr>
              <w:pStyle w:val="ListParagraph"/>
              <w:numPr>
                <w:ilvl w:val="0"/>
                <w:numId w:val="32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3E3CF1C" w14:textId="27978482" w:rsidR="008A0A53" w:rsidRPr="008A0A53" w:rsidRDefault="008A0A53" w:rsidP="008A0A53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5C56DA">
              <w:rPr>
                <w:rFonts w:asciiTheme="majorBidi" w:hAnsiTheme="majorBidi" w:cstheme="majorBidi"/>
              </w:rPr>
              <w:t>Implement special conditions for ticket issuance (Destination / Time).</w:t>
            </w:r>
          </w:p>
        </w:tc>
        <w:tc>
          <w:tcPr>
            <w:tcW w:w="1080" w:type="dxa"/>
            <w:vAlign w:val="center"/>
          </w:tcPr>
          <w:p w14:paraId="358D46CE" w14:textId="77777777" w:rsidR="008A0A53" w:rsidRPr="008A0A53" w:rsidRDefault="008A0A53" w:rsidP="008A0A5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07E21A51" w14:textId="77777777" w:rsidR="008A0A53" w:rsidRPr="008A0A53" w:rsidRDefault="008A0A53" w:rsidP="008A0A5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081841DD" w14:textId="77777777" w:rsidR="008A0A53" w:rsidRPr="008A0A53" w:rsidRDefault="008A0A53" w:rsidP="008A0A53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830A75" w:rsidRPr="008A0A53" w14:paraId="6A9E1138" w14:textId="77777777" w:rsidTr="009B7B94">
        <w:trPr>
          <w:trHeight w:val="575"/>
          <w:jc w:val="center"/>
        </w:trPr>
        <w:tc>
          <w:tcPr>
            <w:tcW w:w="4085" w:type="dxa"/>
            <w:gridSpan w:val="3"/>
            <w:vAlign w:val="center"/>
          </w:tcPr>
          <w:p w14:paraId="6CE83B30" w14:textId="0D41A28F" w:rsidR="00830A75" w:rsidRPr="008A0A53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8A0A53">
              <w:rPr>
                <w:rFonts w:asciiTheme="majorBidi" w:hAnsiTheme="majorBidi" w:cstheme="majorBidi"/>
                <w:b/>
              </w:rPr>
              <w:t>Competent</w:t>
            </w:r>
            <w:r w:rsidR="001C42A8" w:rsidRPr="008A0A53">
              <w:rPr>
                <w:rFonts w:asciiTheme="majorBidi" w:eastAsiaTheme="minorHAnsi" w:hAnsiTheme="majorBidi" w:cstheme="majorBidi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inline distT="0" distB="0" distL="0" distR="0" wp14:anchorId="1CF02CCD" wp14:editId="65EE97C7">
                      <wp:extent cx="177800" cy="120650"/>
                      <wp:effectExtent l="7620" t="12700" r="14605" b="9525"/>
                      <wp:docPr id="4" name="Rectangle 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60A8F4B" id="Rectangle 43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095" w:type="dxa"/>
            <w:gridSpan w:val="4"/>
            <w:vAlign w:val="center"/>
          </w:tcPr>
          <w:p w14:paraId="243399C0" w14:textId="73BF0243" w:rsidR="00830A75" w:rsidRPr="008A0A53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8A0A53">
              <w:rPr>
                <w:rFonts w:asciiTheme="majorBidi" w:hAnsiTheme="majorBidi" w:cstheme="majorBidi"/>
                <w:b/>
              </w:rPr>
              <w:t xml:space="preserve">Not Yet Competent </w:t>
            </w:r>
            <w:r w:rsidR="001C42A8" w:rsidRPr="008A0A53">
              <w:rPr>
                <w:rFonts w:asciiTheme="majorBidi" w:eastAsiaTheme="minorHAnsi" w:hAnsiTheme="majorBidi" w:cstheme="majorBidi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inline distT="0" distB="0" distL="0" distR="0" wp14:anchorId="4AD8F093" wp14:editId="0B37B8F3">
                      <wp:extent cx="177800" cy="120650"/>
                      <wp:effectExtent l="13335" t="12700" r="8890" b="9525"/>
                      <wp:docPr id="3" name="Rectangle 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153D2E3" id="Rectangle 9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</w:tr>
    </w:tbl>
    <w:p w14:paraId="4D079392" w14:textId="77777777" w:rsidR="00C05385" w:rsidRPr="008A0A53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36B5160A" w14:textId="77777777" w:rsidR="00C05385" w:rsidRPr="008A0A53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5C1B5AD8" w14:textId="77777777" w:rsidR="00C05385" w:rsidRPr="008A0A53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2078E8D0" w14:textId="77777777" w:rsidR="00C05385" w:rsidRPr="008A0A53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59882CF5" w14:textId="77777777" w:rsidR="00A465CF" w:rsidRPr="008A0A53" w:rsidRDefault="00324317" w:rsidP="00324317">
      <w:pPr>
        <w:rPr>
          <w:rFonts w:asciiTheme="majorBidi" w:hAnsiTheme="majorBidi" w:cstheme="majorBidi"/>
          <w:b/>
          <w:sz w:val="32"/>
        </w:rPr>
      </w:pPr>
      <w:r w:rsidRPr="008A0A53">
        <w:rPr>
          <w:rFonts w:asciiTheme="majorBidi" w:hAnsiTheme="majorBidi" w:cstheme="majorBidi"/>
          <w:b/>
          <w:sz w:val="32"/>
        </w:rPr>
        <w:br w:type="page"/>
      </w:r>
    </w:p>
    <w:p w14:paraId="58319216" w14:textId="77777777" w:rsidR="00C05385" w:rsidRPr="008A0A53" w:rsidRDefault="00C05385" w:rsidP="009B7B94">
      <w:pPr>
        <w:pStyle w:val="Heading1"/>
      </w:pPr>
      <w:r w:rsidRPr="008A0A53"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8A0A53" w:rsidRPr="008A0A53" w14:paraId="6213AA03" w14:textId="77777777" w:rsidTr="009B7B94">
        <w:trPr>
          <w:trHeight w:val="6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00BE4318" w14:textId="77777777" w:rsidR="008A0A53" w:rsidRPr="008A0A53" w:rsidRDefault="008A0A53" w:rsidP="008A0A53">
            <w:pPr>
              <w:rPr>
                <w:rFonts w:asciiTheme="majorBidi" w:hAnsiTheme="majorBidi" w:cstheme="majorBidi"/>
                <w:b/>
                <w:sz w:val="22"/>
              </w:rPr>
            </w:pPr>
            <w:r w:rsidRPr="008A0A53">
              <w:rPr>
                <w:rFonts w:asciiTheme="majorBidi" w:hAnsiTheme="majorBidi" w:cstheme="majorBidi"/>
                <w:b/>
                <w:sz w:val="22"/>
              </w:rPr>
              <w:t>Qualification</w:t>
            </w:r>
          </w:p>
        </w:tc>
        <w:tc>
          <w:tcPr>
            <w:tcW w:w="7877" w:type="dxa"/>
            <w:vAlign w:val="center"/>
          </w:tcPr>
          <w:p w14:paraId="1E208ED1" w14:textId="648846DC" w:rsidR="008A0A53" w:rsidRPr="008A0A53" w:rsidRDefault="008A0A53" w:rsidP="008A0A53">
            <w:pPr>
              <w:rPr>
                <w:rFonts w:asciiTheme="majorBidi" w:eastAsiaTheme="majorEastAsia" w:hAnsiTheme="majorBidi" w:cstheme="majorBidi"/>
                <w:b/>
                <w:bCs/>
                <w:sz w:val="22"/>
                <w:szCs w:val="22"/>
              </w:rPr>
            </w:pPr>
            <w:r w:rsidRPr="008A0A53">
              <w:rPr>
                <w:rFonts w:asciiTheme="majorBidi" w:eastAsiaTheme="majorEastAsia" w:hAnsiTheme="majorBidi" w:cstheme="majorBidi"/>
                <w:b/>
                <w:bCs/>
              </w:rPr>
              <w:t>Tourism Management (Level- 4)</w:t>
            </w:r>
          </w:p>
        </w:tc>
      </w:tr>
      <w:tr w:rsidR="008A0A53" w:rsidRPr="008A0A53" w14:paraId="1E37C24E" w14:textId="77777777" w:rsidTr="009B7B94">
        <w:trPr>
          <w:trHeight w:val="264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276E2260" w14:textId="77777777" w:rsidR="008A0A53" w:rsidRPr="008A0A53" w:rsidRDefault="008A0A53" w:rsidP="008A0A53">
            <w:pPr>
              <w:rPr>
                <w:rFonts w:asciiTheme="majorBidi" w:hAnsiTheme="majorBidi" w:cstheme="majorBidi"/>
                <w:b/>
                <w:sz w:val="22"/>
              </w:rPr>
            </w:pPr>
            <w:r w:rsidRPr="008A0A53">
              <w:rPr>
                <w:rFonts w:asciiTheme="majorBidi" w:hAnsiTheme="majorBidi" w:cstheme="majorBidi"/>
                <w:b/>
                <w:sz w:val="22"/>
              </w:rPr>
              <w:t>Competency Standard</w:t>
            </w:r>
          </w:p>
        </w:tc>
        <w:tc>
          <w:tcPr>
            <w:tcW w:w="7877" w:type="dxa"/>
            <w:vAlign w:val="center"/>
          </w:tcPr>
          <w:p w14:paraId="4729809C" w14:textId="0F2B2EDD" w:rsidR="008A0A53" w:rsidRPr="008A0A53" w:rsidRDefault="008A0A53" w:rsidP="008A0A53">
            <w:pPr>
              <w:rPr>
                <w:rFonts w:asciiTheme="majorBidi" w:hAnsiTheme="majorBidi" w:cstheme="majorBidi"/>
                <w:b/>
                <w:bCs/>
              </w:rPr>
            </w:pPr>
            <w:r w:rsidRPr="008A0A53">
              <w:rPr>
                <w:rFonts w:asciiTheme="majorBidi" w:eastAsia="Arial" w:hAnsiTheme="majorBidi" w:cstheme="majorBidi"/>
                <w:b/>
                <w:bCs/>
                <w:color w:val="000000"/>
              </w:rPr>
              <w:t>Interpret Air Travel</w:t>
            </w:r>
          </w:p>
        </w:tc>
      </w:tr>
      <w:tr w:rsidR="00FB4A61" w:rsidRPr="008A0A53" w14:paraId="2BF3CD3F" w14:textId="77777777" w:rsidTr="009B7B94">
        <w:trPr>
          <w:trHeight w:val="605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5C25F7CF" w14:textId="77777777" w:rsidR="00FB4A61" w:rsidRPr="008A0A53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8A0A53">
              <w:rPr>
                <w:rFonts w:asciiTheme="majorBidi" w:hAnsiTheme="majorBidi" w:cstheme="majorBidi"/>
                <w:b/>
                <w:sz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37A0B95C" w14:textId="77777777" w:rsidR="00FB4A61" w:rsidRPr="008A0A53" w:rsidRDefault="00FB4A61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8A0A53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9B7B94" w:rsidRPr="008A0A53" w14:paraId="0EBDF3CA" w14:textId="77777777" w:rsidTr="00940400">
        <w:trPr>
          <w:trHeight w:val="1372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4315C706" w14:textId="77777777" w:rsidR="009B7B94" w:rsidRPr="008A0A53" w:rsidRDefault="009B7B94" w:rsidP="009B7B94">
            <w:pPr>
              <w:rPr>
                <w:rFonts w:asciiTheme="majorBidi" w:hAnsiTheme="majorBidi" w:cstheme="majorBidi"/>
                <w:b/>
                <w:sz w:val="22"/>
              </w:rPr>
            </w:pPr>
            <w:r w:rsidRPr="008A0A53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877" w:type="dxa"/>
            <w:vAlign w:val="center"/>
          </w:tcPr>
          <w:p w14:paraId="3581028E" w14:textId="77777777" w:rsidR="009B7B94" w:rsidRPr="008A0A53" w:rsidRDefault="009B7B94" w:rsidP="009B7B94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8A0A53">
              <w:rPr>
                <w:rFonts w:asciiTheme="majorBidi" w:hAnsiTheme="majorBidi" w:cstheme="majorBidi"/>
                <w:b/>
                <w:bCs/>
                <w:szCs w:val="32"/>
              </w:rPr>
              <w:t>Name: ________________________________________________________</w:t>
            </w:r>
          </w:p>
          <w:p w14:paraId="314BBF1A" w14:textId="77777777" w:rsidR="009B7B94" w:rsidRPr="008A0A53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41EF2728" w14:textId="77777777" w:rsidR="009B7B94" w:rsidRPr="008A0A53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8A0A53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9B7B94" w:rsidRPr="008A0A53" w14:paraId="67EF5538" w14:textId="77777777" w:rsidTr="00940400">
        <w:trPr>
          <w:trHeight w:val="1966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283E4016" w14:textId="77777777" w:rsidR="009B7B94" w:rsidRPr="008A0A53" w:rsidRDefault="009B7B94" w:rsidP="009B7B94">
            <w:pPr>
              <w:rPr>
                <w:rFonts w:asciiTheme="majorBidi" w:hAnsiTheme="majorBidi" w:cstheme="majorBidi"/>
                <w:b/>
                <w:sz w:val="22"/>
              </w:rPr>
            </w:pPr>
            <w:r w:rsidRPr="008A0A53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877" w:type="dxa"/>
            <w:vAlign w:val="center"/>
          </w:tcPr>
          <w:p w14:paraId="772D4C34" w14:textId="77777777" w:rsidR="009B7B94" w:rsidRPr="008A0A53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1FD15A48" w14:textId="18948CE1" w:rsidR="009B7B94" w:rsidRPr="008A0A53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8A0A53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="001C42A8" w:rsidRPr="008A0A53">
              <w:rPr>
                <w:rFonts w:asciiTheme="majorBidi" w:eastAsiaTheme="minorHAnsi" w:hAnsiTheme="majorBidi" w:cstheme="majorBidi"/>
                <w:b/>
                <w:bCs/>
                <w:noProof/>
                <w:sz w:val="22"/>
                <w:szCs w:val="32"/>
              </w:rPr>
              <mc:AlternateContent>
                <mc:Choice Requires="wps">
                  <w:drawing>
                    <wp:inline distT="0" distB="0" distL="0" distR="0" wp14:anchorId="23FF4E6D" wp14:editId="68016535">
                      <wp:extent cx="177800" cy="120650"/>
                      <wp:effectExtent l="9525" t="13335" r="12700" b="8890"/>
                      <wp:docPr id="2" name="Rectangle 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3EFB887" id="Rectangle 76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8A0A53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="001C42A8" w:rsidRPr="008A0A53">
              <w:rPr>
                <w:rFonts w:asciiTheme="majorBidi" w:eastAsiaTheme="minorHAnsi" w:hAnsiTheme="majorBidi" w:cstheme="majorBidi"/>
                <w:b/>
                <w:bCs/>
                <w:noProof/>
                <w:sz w:val="22"/>
                <w:szCs w:val="32"/>
              </w:rPr>
              <mc:AlternateContent>
                <mc:Choice Requires="wps">
                  <w:drawing>
                    <wp:inline distT="0" distB="0" distL="0" distR="0" wp14:anchorId="3A51BBA8" wp14:editId="4D6AF3BE">
                      <wp:extent cx="177800" cy="120650"/>
                      <wp:effectExtent l="9525" t="13335" r="12700" b="8890"/>
                      <wp:docPr id="1" name="Rectangle 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E66BA1E" id="Rectangle 77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3D814B81" w14:textId="77777777" w:rsidR="009B7B94" w:rsidRPr="008A0A53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243A7B6B" w14:textId="77777777" w:rsidR="009B7B94" w:rsidRPr="008A0A53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8A0A53">
              <w:rPr>
                <w:rFonts w:asciiTheme="majorBidi" w:hAnsiTheme="majorBidi" w:cstheme="majorBidi"/>
                <w:b/>
                <w:bCs/>
                <w:szCs w:val="32"/>
              </w:rPr>
              <w:t xml:space="preserve">Name of the Assessor: ___________________________________________ </w:t>
            </w:r>
          </w:p>
          <w:p w14:paraId="729D6C65" w14:textId="77777777" w:rsidR="009B7B94" w:rsidRPr="008A0A53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1C544532" w14:textId="77777777" w:rsidR="009B7B94" w:rsidRPr="008A0A53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8A0A53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 ___________________</w:t>
            </w:r>
          </w:p>
        </w:tc>
      </w:tr>
    </w:tbl>
    <w:p w14:paraId="63A53F2D" w14:textId="77777777" w:rsidR="00425267" w:rsidRPr="008A0A53" w:rsidRDefault="00425267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tblInd w:w="-275" w:type="dxa"/>
        <w:tblLook w:val="04A0" w:firstRow="1" w:lastRow="0" w:firstColumn="1" w:lastColumn="0" w:noHBand="0" w:noVBand="1"/>
      </w:tblPr>
      <w:tblGrid>
        <w:gridCol w:w="9540"/>
      </w:tblGrid>
      <w:tr w:rsidR="00051F8D" w:rsidRPr="008A0A53" w14:paraId="30CA561A" w14:textId="77777777" w:rsidTr="009B7B94">
        <w:trPr>
          <w:trHeight w:val="710"/>
        </w:trPr>
        <w:tc>
          <w:tcPr>
            <w:tcW w:w="9540" w:type="dxa"/>
            <w:vAlign w:val="center"/>
          </w:tcPr>
          <w:p w14:paraId="55758886" w14:textId="77777777" w:rsidR="00417061" w:rsidRPr="008A0A53" w:rsidRDefault="009B7B94" w:rsidP="00D04DAA">
            <w:pPr>
              <w:jc w:val="both"/>
              <w:rPr>
                <w:rFonts w:asciiTheme="majorBidi" w:hAnsiTheme="majorBidi" w:cstheme="majorBidi"/>
                <w:color w:val="000000" w:themeColor="text1"/>
                <w:szCs w:val="36"/>
              </w:rPr>
            </w:pPr>
            <w:r w:rsidRPr="008A0A53">
              <w:rPr>
                <w:rFonts w:asciiTheme="majorBidi" w:hAnsiTheme="majorBidi" w:cstheme="majorBidi"/>
                <w:color w:val="000000" w:themeColor="text1"/>
                <w:szCs w:val="36"/>
              </w:rPr>
              <w:t>The c</w:t>
            </w:r>
            <w:r w:rsidR="00051F8D" w:rsidRPr="008A0A53">
              <w:rPr>
                <w:rFonts w:asciiTheme="majorBidi" w:hAnsiTheme="majorBidi" w:cstheme="majorBidi"/>
                <w:color w:val="000000" w:themeColor="text1"/>
                <w:szCs w:val="36"/>
              </w:rPr>
              <w:t>andidate’s response is not required to be identical, b</w:t>
            </w:r>
          </w:p>
          <w:p w14:paraId="19035B18" w14:textId="77777777" w:rsidR="00D04DAA" w:rsidRPr="008A0A53" w:rsidRDefault="00051F8D" w:rsidP="00D04DAA">
            <w:pPr>
              <w:jc w:val="both"/>
              <w:rPr>
                <w:rFonts w:asciiTheme="majorBidi" w:hAnsiTheme="majorBidi" w:cstheme="majorBidi"/>
                <w:color w:val="000000" w:themeColor="text1"/>
                <w:szCs w:val="36"/>
              </w:rPr>
            </w:pPr>
            <w:r w:rsidRPr="008A0A53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ut similar concepts and/or keywords must be used. Oral questioning may be used to clarify </w:t>
            </w:r>
            <w:r w:rsidR="009B7B94" w:rsidRPr="008A0A53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Pr="008A0A53">
              <w:rPr>
                <w:rFonts w:asciiTheme="majorBidi" w:hAnsiTheme="majorBidi" w:cstheme="majorBidi"/>
                <w:color w:val="000000" w:themeColor="text1"/>
                <w:szCs w:val="36"/>
              </w:rPr>
              <w:t>candidate</w:t>
            </w:r>
            <w:r w:rsidR="009B7B94" w:rsidRPr="008A0A53">
              <w:rPr>
                <w:rFonts w:asciiTheme="majorBidi" w:hAnsiTheme="majorBidi" w:cstheme="majorBidi"/>
                <w:color w:val="000000" w:themeColor="text1"/>
                <w:szCs w:val="36"/>
              </w:rPr>
              <w:t>'s</w:t>
            </w:r>
            <w:r w:rsidRPr="008A0A53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 understanding of </w:t>
            </w:r>
            <w:r w:rsidR="009B7B94" w:rsidRPr="008A0A53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Pr="008A0A53">
              <w:rPr>
                <w:rFonts w:asciiTheme="majorBidi" w:hAnsiTheme="majorBidi" w:cstheme="majorBidi"/>
                <w:color w:val="000000" w:themeColor="text1"/>
                <w:szCs w:val="36"/>
              </w:rPr>
              <w:t>topic and its application.</w:t>
            </w:r>
          </w:p>
        </w:tc>
      </w:tr>
    </w:tbl>
    <w:p w14:paraId="5D55E7A1" w14:textId="77777777" w:rsidR="00C05385" w:rsidRPr="008A0A53" w:rsidRDefault="00C05385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jc w:val="center"/>
        <w:tblLayout w:type="fixed"/>
        <w:tblLook w:val="04A0" w:firstRow="1" w:lastRow="0" w:firstColumn="1" w:lastColumn="0" w:noHBand="0" w:noVBand="1"/>
      </w:tblPr>
      <w:tblGrid>
        <w:gridCol w:w="487"/>
        <w:gridCol w:w="6183"/>
        <w:gridCol w:w="1435"/>
        <w:gridCol w:w="1435"/>
      </w:tblGrid>
      <w:tr w:rsidR="00C05385" w:rsidRPr="008A0A53" w14:paraId="167D54A9" w14:textId="77777777" w:rsidTr="009B7B94">
        <w:trPr>
          <w:trHeight w:val="574"/>
          <w:jc w:val="center"/>
        </w:trPr>
        <w:tc>
          <w:tcPr>
            <w:tcW w:w="6670" w:type="dxa"/>
            <w:gridSpan w:val="2"/>
            <w:shd w:val="clear" w:color="auto" w:fill="F2F2F2" w:themeFill="background1" w:themeFillShade="F2"/>
            <w:vAlign w:val="center"/>
          </w:tcPr>
          <w:p w14:paraId="43A3F091" w14:textId="77777777" w:rsidR="00C05385" w:rsidRPr="008A0A53" w:rsidRDefault="00C05385" w:rsidP="009B7B94">
            <w:pPr>
              <w:jc w:val="both"/>
              <w:rPr>
                <w:rFonts w:asciiTheme="majorBidi" w:hAnsiTheme="majorBidi" w:cstheme="majorBidi"/>
                <w:b/>
                <w:szCs w:val="32"/>
              </w:rPr>
            </w:pPr>
            <w:r w:rsidRPr="008A0A53">
              <w:rPr>
                <w:rFonts w:asciiTheme="majorBidi" w:hAnsiTheme="majorBidi" w:cstheme="majorBidi"/>
                <w:b/>
                <w:szCs w:val="32"/>
              </w:rPr>
              <w:t xml:space="preserve">Questions </w:t>
            </w:r>
            <w:r w:rsidRPr="008A0A53">
              <w:rPr>
                <w:rFonts w:asciiTheme="majorBidi" w:hAnsiTheme="majorBidi" w:cstheme="majorBidi"/>
                <w:szCs w:val="3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0350C5CB" w14:textId="77777777" w:rsidR="00C05385" w:rsidRPr="008A0A53" w:rsidRDefault="00C05385" w:rsidP="00336E39">
            <w:pPr>
              <w:ind w:right="-108"/>
              <w:rPr>
                <w:rFonts w:asciiTheme="majorBidi" w:hAnsiTheme="majorBidi" w:cstheme="majorBidi"/>
                <w:b/>
                <w:szCs w:val="32"/>
              </w:rPr>
            </w:pPr>
            <w:r w:rsidRPr="008A0A53">
              <w:rPr>
                <w:rFonts w:asciiTheme="majorBidi" w:hAnsiTheme="majorBidi" w:cstheme="majorBidi"/>
                <w:b/>
                <w:szCs w:val="32"/>
              </w:rPr>
              <w:t>Satisfactory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4CC0AB6D" w14:textId="77777777" w:rsidR="00C05385" w:rsidRPr="008A0A53" w:rsidRDefault="00C05385" w:rsidP="003D30DF">
            <w:pPr>
              <w:ind w:right="-76"/>
              <w:jc w:val="center"/>
              <w:rPr>
                <w:rFonts w:asciiTheme="majorBidi" w:hAnsiTheme="majorBidi" w:cstheme="majorBidi"/>
                <w:b/>
                <w:szCs w:val="32"/>
              </w:rPr>
            </w:pPr>
            <w:r w:rsidRPr="008A0A53">
              <w:rPr>
                <w:rFonts w:asciiTheme="majorBidi" w:hAnsiTheme="majorBidi" w:cstheme="majorBidi"/>
                <w:b/>
                <w:szCs w:val="32"/>
              </w:rPr>
              <w:t>Not Satisfactory</w:t>
            </w:r>
          </w:p>
        </w:tc>
      </w:tr>
      <w:tr w:rsidR="003A63D9" w:rsidRPr="008A0A53" w14:paraId="612789F3" w14:textId="77777777" w:rsidTr="009B7B94">
        <w:trPr>
          <w:trHeight w:val="315"/>
          <w:jc w:val="center"/>
        </w:trPr>
        <w:tc>
          <w:tcPr>
            <w:tcW w:w="487" w:type="dxa"/>
            <w:vMerge w:val="restart"/>
          </w:tcPr>
          <w:p w14:paraId="61259CA0" w14:textId="77777777" w:rsidR="003A63D9" w:rsidRPr="008A0A53" w:rsidRDefault="003A63D9" w:rsidP="00EF2E86">
            <w:pPr>
              <w:pStyle w:val="ListParagraph"/>
              <w:numPr>
                <w:ilvl w:val="0"/>
                <w:numId w:val="1"/>
              </w:numPr>
              <w:tabs>
                <w:tab w:val="left" w:pos="285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7AF6A008" w14:textId="77777777" w:rsidR="003A63D9" w:rsidRPr="008A0A53" w:rsidRDefault="009F4E0C" w:rsidP="00BB36E6">
            <w:pPr>
              <w:rPr>
                <w:rFonts w:asciiTheme="majorBidi" w:hAnsiTheme="majorBidi" w:cstheme="majorBidi"/>
                <w:b/>
                <w:bCs/>
              </w:rPr>
            </w:pPr>
            <w:r w:rsidRPr="008A0A53">
              <w:rPr>
                <w:rFonts w:asciiTheme="majorBidi" w:hAnsiTheme="majorBidi" w:cstheme="majorBidi"/>
                <w:b/>
                <w:bCs/>
              </w:rPr>
              <w:t>Why to choose air travel</w:t>
            </w:r>
            <w:r w:rsidR="006B5DAB" w:rsidRPr="008A0A53">
              <w:rPr>
                <w:rFonts w:asciiTheme="majorBidi" w:hAnsiTheme="majorBidi" w:cstheme="majorBidi"/>
                <w:b/>
                <w:bCs/>
              </w:rPr>
              <w:t>?</w:t>
            </w:r>
          </w:p>
        </w:tc>
        <w:tc>
          <w:tcPr>
            <w:tcW w:w="1435" w:type="dxa"/>
            <w:vMerge w:val="restart"/>
          </w:tcPr>
          <w:p w14:paraId="6266410D" w14:textId="77777777" w:rsidR="003A63D9" w:rsidRPr="008A0A53" w:rsidRDefault="003A63D9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07DA6A2A" w14:textId="77777777" w:rsidR="003A63D9" w:rsidRPr="008A0A53" w:rsidRDefault="003A63D9" w:rsidP="003A63D9">
            <w:pPr>
              <w:rPr>
                <w:rFonts w:asciiTheme="majorBidi" w:hAnsiTheme="majorBidi" w:cstheme="majorBidi"/>
              </w:rPr>
            </w:pPr>
          </w:p>
        </w:tc>
      </w:tr>
      <w:tr w:rsidR="005278EB" w:rsidRPr="008A0A53" w14:paraId="5665386A" w14:textId="77777777" w:rsidTr="009B7B94">
        <w:trPr>
          <w:trHeight w:val="934"/>
          <w:jc w:val="center"/>
        </w:trPr>
        <w:tc>
          <w:tcPr>
            <w:tcW w:w="487" w:type="dxa"/>
            <w:vMerge/>
          </w:tcPr>
          <w:p w14:paraId="44E40E10" w14:textId="77777777" w:rsidR="005278EB" w:rsidRPr="008A0A53" w:rsidRDefault="005278EB" w:rsidP="00EF2E86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7BFC4D08" w14:textId="77777777" w:rsidR="005278EB" w:rsidRPr="008A0A53" w:rsidRDefault="005278EB" w:rsidP="005278E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19242837" w14:textId="77777777" w:rsidR="005278EB" w:rsidRPr="008A0A53" w:rsidRDefault="005278EB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1B2786A5" w14:textId="77777777" w:rsidR="005278EB" w:rsidRPr="008A0A53" w:rsidRDefault="005278EB" w:rsidP="003A63D9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8A0A53" w14:paraId="596A0FDB" w14:textId="77777777" w:rsidTr="00BB36E6">
        <w:trPr>
          <w:trHeight w:val="208"/>
          <w:jc w:val="center"/>
        </w:trPr>
        <w:tc>
          <w:tcPr>
            <w:tcW w:w="487" w:type="dxa"/>
            <w:vMerge w:val="restart"/>
          </w:tcPr>
          <w:p w14:paraId="0432177F" w14:textId="77777777" w:rsidR="006B5DAB" w:rsidRPr="008A0A53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10BC2693" w14:textId="77777777" w:rsidR="006B5DAB" w:rsidRPr="008A0A53" w:rsidRDefault="00F54E6C" w:rsidP="006B5DAB">
            <w:pPr>
              <w:rPr>
                <w:rFonts w:asciiTheme="majorBidi" w:hAnsiTheme="majorBidi" w:cstheme="majorBidi"/>
                <w:b/>
                <w:bCs/>
              </w:rPr>
            </w:pPr>
            <w:r w:rsidRPr="008A0A53">
              <w:rPr>
                <w:rFonts w:asciiTheme="majorBidi" w:hAnsiTheme="majorBidi" w:cstheme="majorBidi"/>
                <w:b/>
                <w:bCs/>
              </w:rPr>
              <w:t>What is reservation system</w:t>
            </w:r>
            <w:r w:rsidR="006B5DAB" w:rsidRPr="008A0A53">
              <w:rPr>
                <w:rFonts w:asciiTheme="majorBidi" w:hAnsiTheme="majorBidi" w:cstheme="majorBidi"/>
                <w:b/>
                <w:bCs/>
              </w:rPr>
              <w:t>?</w:t>
            </w:r>
          </w:p>
        </w:tc>
        <w:tc>
          <w:tcPr>
            <w:tcW w:w="1435" w:type="dxa"/>
            <w:vMerge w:val="restart"/>
          </w:tcPr>
          <w:p w14:paraId="1D209B2A" w14:textId="77777777" w:rsidR="006B5DAB" w:rsidRPr="008A0A53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06ED51DC" w14:textId="77777777" w:rsidR="006B5DAB" w:rsidRPr="008A0A53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8A0A53" w14:paraId="4C4F67D7" w14:textId="77777777" w:rsidTr="009B7B94">
        <w:trPr>
          <w:trHeight w:val="714"/>
          <w:jc w:val="center"/>
        </w:trPr>
        <w:tc>
          <w:tcPr>
            <w:tcW w:w="487" w:type="dxa"/>
            <w:vMerge/>
          </w:tcPr>
          <w:p w14:paraId="54EF2178" w14:textId="77777777" w:rsidR="006B5DAB" w:rsidRPr="008A0A53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74E3DB6C" w14:textId="77777777" w:rsidR="006B5DAB" w:rsidRPr="008A0A53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6465AE7A" w14:textId="77777777" w:rsidR="006B5DAB" w:rsidRPr="008A0A53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2BE35C0F" w14:textId="77777777" w:rsidR="006B5DAB" w:rsidRPr="008A0A53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8A0A53" w14:paraId="262BFC48" w14:textId="77777777" w:rsidTr="00940400">
        <w:trPr>
          <w:trHeight w:val="208"/>
          <w:jc w:val="center"/>
        </w:trPr>
        <w:tc>
          <w:tcPr>
            <w:tcW w:w="487" w:type="dxa"/>
            <w:vMerge w:val="restart"/>
          </w:tcPr>
          <w:p w14:paraId="1D4F8C62" w14:textId="77777777" w:rsidR="006B5DAB" w:rsidRPr="008A0A53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0FC946F3" w14:textId="77777777" w:rsidR="006B5DAB" w:rsidRPr="008A0A53" w:rsidRDefault="00F54E6C" w:rsidP="006B5DAB">
            <w:pPr>
              <w:rPr>
                <w:rFonts w:asciiTheme="majorBidi" w:hAnsiTheme="majorBidi" w:cstheme="majorBidi"/>
                <w:b/>
                <w:bCs/>
              </w:rPr>
            </w:pPr>
            <w:r w:rsidRPr="008A0A53">
              <w:rPr>
                <w:rFonts w:asciiTheme="majorBidi" w:hAnsiTheme="majorBidi" w:cstheme="majorBidi"/>
                <w:b/>
                <w:bCs/>
              </w:rPr>
              <w:t>How to get the minimum fares?</w:t>
            </w:r>
          </w:p>
        </w:tc>
        <w:tc>
          <w:tcPr>
            <w:tcW w:w="1435" w:type="dxa"/>
            <w:vMerge w:val="restart"/>
          </w:tcPr>
          <w:p w14:paraId="37B3865C" w14:textId="77777777" w:rsidR="006B5DAB" w:rsidRPr="008A0A53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7D364618" w14:textId="77777777" w:rsidR="006B5DAB" w:rsidRPr="008A0A53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8A0A53" w14:paraId="093B345C" w14:textId="77777777" w:rsidTr="009B7B94">
        <w:trPr>
          <w:trHeight w:val="714"/>
          <w:jc w:val="center"/>
        </w:trPr>
        <w:tc>
          <w:tcPr>
            <w:tcW w:w="487" w:type="dxa"/>
            <w:vMerge/>
          </w:tcPr>
          <w:p w14:paraId="007A2FDA" w14:textId="77777777" w:rsidR="006B5DAB" w:rsidRPr="008A0A53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6A8A5B91" w14:textId="77777777" w:rsidR="006B5DAB" w:rsidRPr="008A0A53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58E7AB4F" w14:textId="77777777" w:rsidR="006B5DAB" w:rsidRPr="008A0A53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4AA3CEA4" w14:textId="77777777" w:rsidR="006B5DAB" w:rsidRPr="008A0A53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8A0A53" w14:paraId="142B6ADF" w14:textId="77777777" w:rsidTr="00940400">
        <w:trPr>
          <w:trHeight w:val="219"/>
          <w:jc w:val="center"/>
        </w:trPr>
        <w:tc>
          <w:tcPr>
            <w:tcW w:w="487" w:type="dxa"/>
            <w:vMerge w:val="restart"/>
          </w:tcPr>
          <w:p w14:paraId="3F546B8A" w14:textId="77777777" w:rsidR="006B5DAB" w:rsidRPr="008A0A53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4AE56DD" w14:textId="77777777" w:rsidR="006B5DAB" w:rsidRPr="008A0A53" w:rsidRDefault="006B5DAB" w:rsidP="006B5DAB">
            <w:pPr>
              <w:rPr>
                <w:rFonts w:asciiTheme="majorBidi" w:hAnsiTheme="majorBidi" w:cstheme="majorBidi"/>
              </w:rPr>
            </w:pPr>
            <w:r w:rsidRPr="008A0A53">
              <w:rPr>
                <w:rFonts w:asciiTheme="majorBidi" w:hAnsiTheme="majorBidi" w:cstheme="majorBidi"/>
                <w:b/>
                <w:bCs/>
              </w:rPr>
              <w:t>Identif</w:t>
            </w:r>
            <w:r w:rsidR="00F54E6C" w:rsidRPr="008A0A53">
              <w:rPr>
                <w:rFonts w:asciiTheme="majorBidi" w:hAnsiTheme="majorBidi" w:cstheme="majorBidi"/>
                <w:b/>
                <w:bCs/>
              </w:rPr>
              <w:t>y stakeholders of GDS</w:t>
            </w:r>
          </w:p>
        </w:tc>
        <w:tc>
          <w:tcPr>
            <w:tcW w:w="1435" w:type="dxa"/>
            <w:vMerge w:val="restart"/>
          </w:tcPr>
          <w:p w14:paraId="4F472BEF" w14:textId="77777777" w:rsidR="006B5DAB" w:rsidRPr="008A0A53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786D4CE2" w14:textId="77777777" w:rsidR="006B5DAB" w:rsidRPr="008A0A53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8A0A53" w14:paraId="2AC87802" w14:textId="77777777" w:rsidTr="00573D6D">
        <w:trPr>
          <w:trHeight w:val="872"/>
          <w:jc w:val="center"/>
        </w:trPr>
        <w:tc>
          <w:tcPr>
            <w:tcW w:w="487" w:type="dxa"/>
            <w:vMerge/>
          </w:tcPr>
          <w:p w14:paraId="60AFAEB9" w14:textId="77777777" w:rsidR="006B5DAB" w:rsidRPr="008A0A53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4ECED482" w14:textId="77777777" w:rsidR="006B5DAB" w:rsidRPr="008A0A53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6FBB6F3E" w14:textId="77777777" w:rsidR="006B5DAB" w:rsidRPr="008A0A53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04A78C92" w14:textId="77777777" w:rsidR="006B5DAB" w:rsidRPr="008A0A53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8A0A53" w14:paraId="713748DA" w14:textId="77777777" w:rsidTr="009B7B94">
        <w:trPr>
          <w:trHeight w:val="691"/>
          <w:jc w:val="center"/>
        </w:trPr>
        <w:tc>
          <w:tcPr>
            <w:tcW w:w="487" w:type="dxa"/>
            <w:vMerge/>
          </w:tcPr>
          <w:p w14:paraId="67B0BCB1" w14:textId="77777777" w:rsidR="006B5DAB" w:rsidRPr="008A0A53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0243B596" w14:textId="77777777" w:rsidR="006B5DAB" w:rsidRPr="008A0A53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7A99E274" w14:textId="77777777" w:rsidR="006B5DAB" w:rsidRPr="008A0A53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7C91675D" w14:textId="77777777" w:rsidR="006B5DAB" w:rsidRPr="008A0A53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</w:tbl>
    <w:p w14:paraId="70F2CCF3" w14:textId="77777777" w:rsidR="005278EB" w:rsidRPr="008A0A53" w:rsidRDefault="005278EB">
      <w:pPr>
        <w:rPr>
          <w:rFonts w:asciiTheme="majorBidi" w:hAnsiTheme="majorBidi" w:cstheme="majorBidi"/>
        </w:rPr>
      </w:pPr>
    </w:p>
    <w:p w14:paraId="2DAD8CED" w14:textId="77777777" w:rsidR="00CB036E" w:rsidRPr="008A0A53" w:rsidRDefault="009B7B94" w:rsidP="009B7B94">
      <w:pPr>
        <w:pStyle w:val="Heading1"/>
      </w:pPr>
      <w:r w:rsidRPr="008A0A53">
        <w:t>Feedback to the Candidate</w:t>
      </w:r>
    </w:p>
    <w:tbl>
      <w:tblPr>
        <w:tblStyle w:val="TableGrid"/>
        <w:tblW w:w="9540" w:type="dxa"/>
        <w:tblInd w:w="-162" w:type="dxa"/>
        <w:tblLook w:val="04A0" w:firstRow="1" w:lastRow="0" w:firstColumn="1" w:lastColumn="0" w:noHBand="0" w:noVBand="1"/>
      </w:tblPr>
      <w:tblGrid>
        <w:gridCol w:w="9540"/>
      </w:tblGrid>
      <w:tr w:rsidR="00C05385" w:rsidRPr="008A0A53" w14:paraId="17CB64EB" w14:textId="77777777" w:rsidTr="003245D8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7604234E" w14:textId="77777777" w:rsidR="00C05385" w:rsidRPr="008A0A53" w:rsidRDefault="00C05385" w:rsidP="00336E39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</w:tr>
      <w:tr w:rsidR="00C05385" w:rsidRPr="008A0A53" w14:paraId="11591A5A" w14:textId="77777777" w:rsidTr="003245D8">
        <w:tc>
          <w:tcPr>
            <w:tcW w:w="9540" w:type="dxa"/>
          </w:tcPr>
          <w:p w14:paraId="70EB4F54" w14:textId="77777777" w:rsidR="00C05385" w:rsidRPr="008A0A53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0E4F400E" w14:textId="77777777" w:rsidR="00425267" w:rsidRPr="008A0A53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8A0A53" w14:paraId="38449FB9" w14:textId="77777777" w:rsidTr="003245D8">
        <w:tc>
          <w:tcPr>
            <w:tcW w:w="9540" w:type="dxa"/>
          </w:tcPr>
          <w:p w14:paraId="2254AA31" w14:textId="77777777" w:rsidR="00C05385" w:rsidRPr="008A0A53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511D5D2" w14:textId="77777777" w:rsidR="00425267" w:rsidRPr="008A0A53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8A0A53" w14:paraId="75745EBA" w14:textId="77777777" w:rsidTr="003245D8">
        <w:tc>
          <w:tcPr>
            <w:tcW w:w="9540" w:type="dxa"/>
          </w:tcPr>
          <w:p w14:paraId="3BB04C28" w14:textId="77777777" w:rsidR="00C05385" w:rsidRPr="008A0A53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75666D19" w14:textId="77777777" w:rsidR="00425267" w:rsidRPr="008A0A53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8A0A53" w14:paraId="4083383A" w14:textId="77777777" w:rsidTr="003245D8">
        <w:tc>
          <w:tcPr>
            <w:tcW w:w="9540" w:type="dxa"/>
          </w:tcPr>
          <w:p w14:paraId="0C62EF26" w14:textId="77777777" w:rsidR="00C05385" w:rsidRPr="008A0A53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4A7D35BC" w14:textId="77777777" w:rsidR="00425267" w:rsidRPr="008A0A53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8A0A53" w14:paraId="5DD79EEF" w14:textId="77777777" w:rsidTr="003245D8">
        <w:tc>
          <w:tcPr>
            <w:tcW w:w="9540" w:type="dxa"/>
          </w:tcPr>
          <w:p w14:paraId="0510D520" w14:textId="77777777" w:rsidR="00C05385" w:rsidRPr="008A0A53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71CCEE1C" w14:textId="77777777" w:rsidR="00425267" w:rsidRPr="008A0A53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8A0A53" w14:paraId="2B06931C" w14:textId="77777777" w:rsidTr="003245D8">
        <w:trPr>
          <w:trHeight w:val="1655"/>
        </w:trPr>
        <w:tc>
          <w:tcPr>
            <w:tcW w:w="9540" w:type="dxa"/>
          </w:tcPr>
          <w:p w14:paraId="33F90CEB" w14:textId="77777777" w:rsidR="00C05385" w:rsidRPr="008A0A53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747161E5" w14:textId="77777777" w:rsidR="00C05385" w:rsidRPr="008A0A53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3CC575D1" w14:textId="77777777" w:rsidR="00C05385" w:rsidRPr="008A0A53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7E45B4DB" w14:textId="77777777" w:rsidR="00B30CA8" w:rsidRPr="008A0A53" w:rsidRDefault="00B30CA8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53381EE8" w14:textId="77777777" w:rsidR="00C05385" w:rsidRPr="008A0A53" w:rsidRDefault="00C05385" w:rsidP="00336E39">
            <w:pPr>
              <w:rPr>
                <w:rFonts w:asciiTheme="majorBidi" w:hAnsiTheme="majorBidi" w:cstheme="majorBidi"/>
                <w:sz w:val="48"/>
              </w:rPr>
            </w:pPr>
            <w:r w:rsidRPr="008A0A53">
              <w:rPr>
                <w:rFonts w:asciiTheme="majorBidi" w:hAnsiTheme="majorBidi" w:cstheme="majorBidi"/>
                <w:b/>
                <w:sz w:val="22"/>
              </w:rPr>
              <w:t>Candidate’s Signature</w:t>
            </w:r>
            <w:r w:rsidRPr="008A0A53">
              <w:rPr>
                <w:rFonts w:asciiTheme="majorBidi" w:hAnsiTheme="majorBidi" w:cstheme="majorBidi"/>
                <w:sz w:val="22"/>
              </w:rPr>
              <w:t xml:space="preserve">__________________ </w:t>
            </w:r>
            <w:r w:rsidRPr="008A0A53">
              <w:rPr>
                <w:rFonts w:asciiTheme="majorBidi" w:hAnsiTheme="majorBidi" w:cstheme="majorBidi"/>
                <w:b/>
                <w:sz w:val="22"/>
              </w:rPr>
              <w:t>Assessor’s Signature</w:t>
            </w:r>
            <w:r w:rsidR="009B7B94" w:rsidRPr="008A0A53">
              <w:rPr>
                <w:rFonts w:asciiTheme="majorBidi" w:hAnsiTheme="majorBidi" w:cstheme="majorBidi"/>
                <w:b/>
                <w:sz w:val="22"/>
              </w:rPr>
              <w:t>__________________</w:t>
            </w:r>
            <w:r w:rsidRPr="008A0A53">
              <w:rPr>
                <w:rFonts w:asciiTheme="majorBidi" w:hAnsiTheme="majorBidi" w:cstheme="majorBidi"/>
                <w:sz w:val="22"/>
              </w:rPr>
              <w:t xml:space="preserve"> _____</w:t>
            </w:r>
            <w:r w:rsidR="00425267" w:rsidRPr="008A0A53">
              <w:rPr>
                <w:rFonts w:asciiTheme="majorBidi" w:hAnsiTheme="majorBidi" w:cstheme="majorBidi"/>
                <w:sz w:val="22"/>
              </w:rPr>
              <w:t>______</w:t>
            </w:r>
            <w:r w:rsidRPr="008A0A53">
              <w:rPr>
                <w:rFonts w:asciiTheme="majorBidi" w:hAnsiTheme="majorBidi" w:cstheme="majorBidi"/>
                <w:sz w:val="22"/>
              </w:rPr>
              <w:t>______</w:t>
            </w:r>
          </w:p>
        </w:tc>
      </w:tr>
    </w:tbl>
    <w:p w14:paraId="36465112" w14:textId="77777777" w:rsidR="00336B9B" w:rsidRPr="008A0A53" w:rsidRDefault="00336B9B" w:rsidP="004757C1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42A0E659" w14:textId="77777777" w:rsidR="008114CB" w:rsidRPr="008A0A53" w:rsidRDefault="008114CB" w:rsidP="00AA3DB6">
      <w:pPr>
        <w:rPr>
          <w:rFonts w:asciiTheme="majorBidi" w:hAnsiTheme="majorBidi" w:cstheme="majorBidi"/>
          <w:b/>
          <w:bCs/>
          <w:sz w:val="20"/>
          <w:szCs w:val="20"/>
        </w:rPr>
      </w:pPr>
    </w:p>
    <w:sectPr w:rsidR="008114CB" w:rsidRPr="008A0A53" w:rsidSect="00102FED"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755B5C" w14:textId="77777777" w:rsidR="00591C73" w:rsidRDefault="00591C73" w:rsidP="00C92255">
      <w:pPr>
        <w:spacing w:after="0" w:line="240" w:lineRule="auto"/>
      </w:pPr>
      <w:r>
        <w:separator/>
      </w:r>
    </w:p>
  </w:endnote>
  <w:endnote w:type="continuationSeparator" w:id="0">
    <w:p w14:paraId="1F4FF3CC" w14:textId="77777777" w:rsidR="00591C73" w:rsidRDefault="00591C73" w:rsidP="00C92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010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73D1E0" w14:textId="77777777" w:rsidR="00940400" w:rsidRDefault="00591C7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245ED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244730F4" w14:textId="77777777" w:rsidR="00940400" w:rsidRDefault="009404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ECFDE" w14:textId="77777777" w:rsidR="00591C73" w:rsidRDefault="00591C73" w:rsidP="00C92255">
      <w:pPr>
        <w:spacing w:after="0" w:line="240" w:lineRule="auto"/>
      </w:pPr>
      <w:r>
        <w:separator/>
      </w:r>
    </w:p>
  </w:footnote>
  <w:footnote w:type="continuationSeparator" w:id="0">
    <w:p w14:paraId="022E4CE9" w14:textId="77777777" w:rsidR="00591C73" w:rsidRDefault="00591C73" w:rsidP="00C922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503DB"/>
    <w:multiLevelType w:val="hybridMultilevel"/>
    <w:tmpl w:val="2CE4A68C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C6524B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E4ED6"/>
    <w:multiLevelType w:val="hybridMultilevel"/>
    <w:tmpl w:val="1BB0B81A"/>
    <w:lvl w:ilvl="0" w:tplc="3DC29AB6">
      <w:start w:val="1"/>
      <w:numFmt w:val="decimal"/>
      <w:lvlText w:val="%1."/>
      <w:lvlJc w:val="left"/>
      <w:pPr>
        <w:ind w:left="810" w:hanging="720"/>
      </w:pPr>
      <w:rPr>
        <w:rFonts w:hint="default"/>
        <w:b/>
        <w:bCs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0F766317"/>
    <w:multiLevelType w:val="hybridMultilevel"/>
    <w:tmpl w:val="0C50DEDA"/>
    <w:lvl w:ilvl="0" w:tplc="F06E660E">
      <w:start w:val="1"/>
      <w:numFmt w:val="decimal"/>
      <w:lvlText w:val="%1."/>
      <w:lvlJc w:val="left"/>
      <w:pPr>
        <w:ind w:left="720" w:hanging="360"/>
      </w:pPr>
      <w:rPr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975A36"/>
    <w:multiLevelType w:val="hybridMultilevel"/>
    <w:tmpl w:val="A168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4A1F17"/>
    <w:multiLevelType w:val="hybridMultilevel"/>
    <w:tmpl w:val="5DF6259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403669A"/>
    <w:multiLevelType w:val="hybridMultilevel"/>
    <w:tmpl w:val="489A90EA"/>
    <w:lvl w:ilvl="0" w:tplc="00EA7CD2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D35959"/>
    <w:multiLevelType w:val="multilevel"/>
    <w:tmpl w:val="C586427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EE15820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930445"/>
    <w:multiLevelType w:val="hybridMultilevel"/>
    <w:tmpl w:val="1D84BF4C"/>
    <w:lvl w:ilvl="0" w:tplc="3C586154">
      <w:start w:val="1"/>
      <w:numFmt w:val="decimal"/>
      <w:lvlText w:val="%1."/>
      <w:lvlJc w:val="left"/>
      <w:pPr>
        <w:ind w:left="450" w:hanging="360"/>
      </w:pPr>
      <w:rPr>
        <w:b/>
        <w:bCs w:val="0"/>
        <w:i w:val="0"/>
        <w:iCs w:val="0"/>
        <w:sz w:val="22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25AC0255"/>
    <w:multiLevelType w:val="hybridMultilevel"/>
    <w:tmpl w:val="40B835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411D4A"/>
    <w:multiLevelType w:val="hybridMultilevel"/>
    <w:tmpl w:val="C93208E4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8336F21"/>
    <w:multiLevelType w:val="hybridMultilevel"/>
    <w:tmpl w:val="111A759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B8E2798"/>
    <w:multiLevelType w:val="hybridMultilevel"/>
    <w:tmpl w:val="EE4C7E74"/>
    <w:lvl w:ilvl="0" w:tplc="9378FE2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D81F7D"/>
    <w:multiLevelType w:val="hybridMultilevel"/>
    <w:tmpl w:val="52D88A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D751FB1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8F7A3D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C762B7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5E39BA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E23955"/>
    <w:multiLevelType w:val="hybridMultilevel"/>
    <w:tmpl w:val="619C0B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1120898"/>
    <w:multiLevelType w:val="hybridMultilevel"/>
    <w:tmpl w:val="9E28E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03491F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67486F"/>
    <w:multiLevelType w:val="hybridMultilevel"/>
    <w:tmpl w:val="A2B4528C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B7129F6E">
      <w:start w:val="1"/>
      <w:numFmt w:val="lowerLetter"/>
      <w:lvlText w:val="%2."/>
      <w:lvlJc w:val="left"/>
      <w:pPr>
        <w:ind w:left="1080" w:hanging="360"/>
      </w:pPr>
      <w:rPr>
        <w:b/>
        <w:bCs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981205B"/>
    <w:multiLevelType w:val="hybridMultilevel"/>
    <w:tmpl w:val="54908246"/>
    <w:lvl w:ilvl="0" w:tplc="D31EA560">
      <w:start w:val="1"/>
      <w:numFmt w:val="decimal"/>
      <w:lvlText w:val="%1."/>
      <w:lvlJc w:val="left"/>
      <w:pPr>
        <w:ind w:left="450" w:hanging="360"/>
      </w:pPr>
      <w:rPr>
        <w:rFonts w:asciiTheme="minorHAnsi" w:hAnsiTheme="minorHAnsi" w:cstheme="minorHAns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887B8D"/>
    <w:multiLevelType w:val="hybridMultilevel"/>
    <w:tmpl w:val="489A90EA"/>
    <w:lvl w:ilvl="0" w:tplc="FFFFFFFF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3D5D95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9571B8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3E63CCD"/>
    <w:multiLevelType w:val="hybridMultilevel"/>
    <w:tmpl w:val="52B2D418"/>
    <w:lvl w:ilvl="0" w:tplc="30A6DA2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006B0A"/>
    <w:multiLevelType w:val="hybridMultilevel"/>
    <w:tmpl w:val="FCA4A6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C3166A"/>
    <w:multiLevelType w:val="hybridMultilevel"/>
    <w:tmpl w:val="A254FBCA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D51D79"/>
    <w:multiLevelType w:val="hybridMultilevel"/>
    <w:tmpl w:val="DE6A0E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464DF5"/>
    <w:multiLevelType w:val="hybridMultilevel"/>
    <w:tmpl w:val="A2B4528C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b/>
        <w:bCs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"/>
  </w:num>
  <w:num w:numId="3">
    <w:abstractNumId w:val="13"/>
  </w:num>
  <w:num w:numId="4">
    <w:abstractNumId w:val="26"/>
  </w:num>
  <w:num w:numId="5">
    <w:abstractNumId w:val="21"/>
  </w:num>
  <w:num w:numId="6">
    <w:abstractNumId w:val="16"/>
  </w:num>
  <w:num w:numId="7">
    <w:abstractNumId w:val="3"/>
  </w:num>
  <w:num w:numId="8">
    <w:abstractNumId w:val="8"/>
  </w:num>
  <w:num w:numId="9">
    <w:abstractNumId w:val="25"/>
  </w:num>
  <w:num w:numId="10">
    <w:abstractNumId w:val="29"/>
  </w:num>
  <w:num w:numId="11">
    <w:abstractNumId w:val="17"/>
  </w:num>
  <w:num w:numId="12">
    <w:abstractNumId w:val="18"/>
  </w:num>
  <w:num w:numId="13">
    <w:abstractNumId w:val="15"/>
  </w:num>
  <w:num w:numId="14">
    <w:abstractNumId w:val="27"/>
  </w:num>
  <w:num w:numId="15">
    <w:abstractNumId w:val="5"/>
  </w:num>
  <w:num w:numId="16">
    <w:abstractNumId w:val="30"/>
  </w:num>
  <w:num w:numId="17">
    <w:abstractNumId w:val="14"/>
  </w:num>
  <w:num w:numId="18">
    <w:abstractNumId w:val="19"/>
  </w:num>
  <w:num w:numId="19">
    <w:abstractNumId w:val="28"/>
  </w:num>
  <w:num w:numId="20">
    <w:abstractNumId w:val="12"/>
  </w:num>
  <w:num w:numId="21">
    <w:abstractNumId w:val="9"/>
  </w:num>
  <w:num w:numId="22">
    <w:abstractNumId w:val="20"/>
  </w:num>
  <w:num w:numId="23">
    <w:abstractNumId w:val="23"/>
  </w:num>
  <w:num w:numId="24">
    <w:abstractNumId w:val="6"/>
  </w:num>
  <w:num w:numId="25">
    <w:abstractNumId w:val="4"/>
  </w:num>
  <w:num w:numId="26">
    <w:abstractNumId w:val="11"/>
  </w:num>
  <w:num w:numId="27">
    <w:abstractNumId w:val="22"/>
  </w:num>
  <w:num w:numId="28">
    <w:abstractNumId w:val="7"/>
  </w:num>
  <w:num w:numId="29">
    <w:abstractNumId w:val="31"/>
  </w:num>
  <w:num w:numId="30">
    <w:abstractNumId w:val="10"/>
  </w:num>
  <w:num w:numId="31">
    <w:abstractNumId w:val="0"/>
  </w:num>
  <w:num w:numId="32">
    <w:abstractNumId w:val="24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NDAzMbE0srA0NDJS0lEKTi0uzszPAykwrQUA6+kXEiwAAAA="/>
  </w:docVars>
  <w:rsids>
    <w:rsidRoot w:val="00AB1E8D"/>
    <w:rsid w:val="000004FB"/>
    <w:rsid w:val="0000101A"/>
    <w:rsid w:val="00003FE8"/>
    <w:rsid w:val="000100CD"/>
    <w:rsid w:val="00011D59"/>
    <w:rsid w:val="00014171"/>
    <w:rsid w:val="000178DA"/>
    <w:rsid w:val="00017F4D"/>
    <w:rsid w:val="0002343C"/>
    <w:rsid w:val="00023E92"/>
    <w:rsid w:val="00025166"/>
    <w:rsid w:val="00025359"/>
    <w:rsid w:val="00026798"/>
    <w:rsid w:val="00027020"/>
    <w:rsid w:val="00030FC3"/>
    <w:rsid w:val="00031DF4"/>
    <w:rsid w:val="00032E5B"/>
    <w:rsid w:val="00033230"/>
    <w:rsid w:val="00040ECF"/>
    <w:rsid w:val="00051F8D"/>
    <w:rsid w:val="00055B94"/>
    <w:rsid w:val="00060BDA"/>
    <w:rsid w:val="000632C8"/>
    <w:rsid w:val="00073EDA"/>
    <w:rsid w:val="000816C5"/>
    <w:rsid w:val="00082C6C"/>
    <w:rsid w:val="00086B91"/>
    <w:rsid w:val="00087675"/>
    <w:rsid w:val="000927EB"/>
    <w:rsid w:val="00095F40"/>
    <w:rsid w:val="00097E57"/>
    <w:rsid w:val="000A0CE0"/>
    <w:rsid w:val="000A0FE8"/>
    <w:rsid w:val="000A4B78"/>
    <w:rsid w:val="000A7628"/>
    <w:rsid w:val="000B03CF"/>
    <w:rsid w:val="000B1322"/>
    <w:rsid w:val="000B5176"/>
    <w:rsid w:val="000C106D"/>
    <w:rsid w:val="000C7239"/>
    <w:rsid w:val="000D1FA2"/>
    <w:rsid w:val="000D48EC"/>
    <w:rsid w:val="000D4B6F"/>
    <w:rsid w:val="000D6F4D"/>
    <w:rsid w:val="000E11ED"/>
    <w:rsid w:val="000E235A"/>
    <w:rsid w:val="000E6112"/>
    <w:rsid w:val="000F4D72"/>
    <w:rsid w:val="000F6E0D"/>
    <w:rsid w:val="000F74BC"/>
    <w:rsid w:val="00100B03"/>
    <w:rsid w:val="00102FED"/>
    <w:rsid w:val="00105A0E"/>
    <w:rsid w:val="00107B9F"/>
    <w:rsid w:val="0011424E"/>
    <w:rsid w:val="001161EE"/>
    <w:rsid w:val="00120C50"/>
    <w:rsid w:val="00124E3C"/>
    <w:rsid w:val="00125FCA"/>
    <w:rsid w:val="00130E25"/>
    <w:rsid w:val="00131576"/>
    <w:rsid w:val="00131BE6"/>
    <w:rsid w:val="00132FA5"/>
    <w:rsid w:val="00136D5E"/>
    <w:rsid w:val="00137F9B"/>
    <w:rsid w:val="001438AD"/>
    <w:rsid w:val="001477E1"/>
    <w:rsid w:val="0015188E"/>
    <w:rsid w:val="00157C17"/>
    <w:rsid w:val="00162EF8"/>
    <w:rsid w:val="0016752A"/>
    <w:rsid w:val="00177B5F"/>
    <w:rsid w:val="00180746"/>
    <w:rsid w:val="001821E9"/>
    <w:rsid w:val="00182DB5"/>
    <w:rsid w:val="0018448E"/>
    <w:rsid w:val="00187A3F"/>
    <w:rsid w:val="001952A0"/>
    <w:rsid w:val="001B5E40"/>
    <w:rsid w:val="001C0D67"/>
    <w:rsid w:val="001C17E2"/>
    <w:rsid w:val="001C1894"/>
    <w:rsid w:val="001C19F8"/>
    <w:rsid w:val="001C24DD"/>
    <w:rsid w:val="001C42A8"/>
    <w:rsid w:val="001C6604"/>
    <w:rsid w:val="001D2EFF"/>
    <w:rsid w:val="001D47D3"/>
    <w:rsid w:val="001E220E"/>
    <w:rsid w:val="001E38C0"/>
    <w:rsid w:val="001F2A43"/>
    <w:rsid w:val="001F35B8"/>
    <w:rsid w:val="001F4C49"/>
    <w:rsid w:val="001F57B0"/>
    <w:rsid w:val="001F7AB2"/>
    <w:rsid w:val="00200998"/>
    <w:rsid w:val="002038B3"/>
    <w:rsid w:val="00205041"/>
    <w:rsid w:val="00206480"/>
    <w:rsid w:val="00210ABC"/>
    <w:rsid w:val="00210E5B"/>
    <w:rsid w:val="00211E5C"/>
    <w:rsid w:val="002274D7"/>
    <w:rsid w:val="0023567A"/>
    <w:rsid w:val="00235905"/>
    <w:rsid w:val="0024460D"/>
    <w:rsid w:val="00250844"/>
    <w:rsid w:val="00250B29"/>
    <w:rsid w:val="002559A4"/>
    <w:rsid w:val="00257745"/>
    <w:rsid w:val="002724EF"/>
    <w:rsid w:val="00276819"/>
    <w:rsid w:val="00276BCD"/>
    <w:rsid w:val="00280AF3"/>
    <w:rsid w:val="00284F3D"/>
    <w:rsid w:val="002864EE"/>
    <w:rsid w:val="00292233"/>
    <w:rsid w:val="00292AA0"/>
    <w:rsid w:val="00294355"/>
    <w:rsid w:val="002A2841"/>
    <w:rsid w:val="002A3751"/>
    <w:rsid w:val="002B033D"/>
    <w:rsid w:val="002B1DAB"/>
    <w:rsid w:val="002C17E0"/>
    <w:rsid w:val="002C1ECE"/>
    <w:rsid w:val="002C3F67"/>
    <w:rsid w:val="002D06CF"/>
    <w:rsid w:val="002D089F"/>
    <w:rsid w:val="002D0A7D"/>
    <w:rsid w:val="002D4F60"/>
    <w:rsid w:val="002F2F58"/>
    <w:rsid w:val="002F3A56"/>
    <w:rsid w:val="003061E6"/>
    <w:rsid w:val="00307200"/>
    <w:rsid w:val="00313371"/>
    <w:rsid w:val="00316917"/>
    <w:rsid w:val="00320ABB"/>
    <w:rsid w:val="00323F7D"/>
    <w:rsid w:val="00324317"/>
    <w:rsid w:val="003245D8"/>
    <w:rsid w:val="003271C8"/>
    <w:rsid w:val="003350BF"/>
    <w:rsid w:val="00336B9B"/>
    <w:rsid w:val="00336E39"/>
    <w:rsid w:val="00340E04"/>
    <w:rsid w:val="00341B93"/>
    <w:rsid w:val="0034232C"/>
    <w:rsid w:val="00343F42"/>
    <w:rsid w:val="00351EED"/>
    <w:rsid w:val="00352C1C"/>
    <w:rsid w:val="00353EBD"/>
    <w:rsid w:val="00355AAD"/>
    <w:rsid w:val="00356181"/>
    <w:rsid w:val="00366A76"/>
    <w:rsid w:val="003719FE"/>
    <w:rsid w:val="00377239"/>
    <w:rsid w:val="003775B3"/>
    <w:rsid w:val="00396713"/>
    <w:rsid w:val="003A2B9C"/>
    <w:rsid w:val="003A5155"/>
    <w:rsid w:val="003A63D9"/>
    <w:rsid w:val="003A6FF0"/>
    <w:rsid w:val="003B28F3"/>
    <w:rsid w:val="003B5915"/>
    <w:rsid w:val="003D30DF"/>
    <w:rsid w:val="003D39FF"/>
    <w:rsid w:val="003E51FB"/>
    <w:rsid w:val="003F23AB"/>
    <w:rsid w:val="003F25CA"/>
    <w:rsid w:val="003F3430"/>
    <w:rsid w:val="003F4643"/>
    <w:rsid w:val="004059A9"/>
    <w:rsid w:val="00412620"/>
    <w:rsid w:val="00417061"/>
    <w:rsid w:val="00424BB8"/>
    <w:rsid w:val="004250E1"/>
    <w:rsid w:val="00425267"/>
    <w:rsid w:val="00431007"/>
    <w:rsid w:val="0043128E"/>
    <w:rsid w:val="00434DC1"/>
    <w:rsid w:val="004355EB"/>
    <w:rsid w:val="0043571A"/>
    <w:rsid w:val="004367EF"/>
    <w:rsid w:val="004373D0"/>
    <w:rsid w:val="004403F5"/>
    <w:rsid w:val="004422EA"/>
    <w:rsid w:val="00445D04"/>
    <w:rsid w:val="004475C8"/>
    <w:rsid w:val="00450FB3"/>
    <w:rsid w:val="00454016"/>
    <w:rsid w:val="00461004"/>
    <w:rsid w:val="004621CC"/>
    <w:rsid w:val="00467122"/>
    <w:rsid w:val="004757C1"/>
    <w:rsid w:val="00487552"/>
    <w:rsid w:val="00494F77"/>
    <w:rsid w:val="004A28F6"/>
    <w:rsid w:val="004B07FF"/>
    <w:rsid w:val="004B0AE8"/>
    <w:rsid w:val="004B4958"/>
    <w:rsid w:val="004B5313"/>
    <w:rsid w:val="004C0E21"/>
    <w:rsid w:val="004C2076"/>
    <w:rsid w:val="004C38CC"/>
    <w:rsid w:val="004C512C"/>
    <w:rsid w:val="004C521E"/>
    <w:rsid w:val="004C55DE"/>
    <w:rsid w:val="004C704A"/>
    <w:rsid w:val="004D18BE"/>
    <w:rsid w:val="004D5DD2"/>
    <w:rsid w:val="004D790A"/>
    <w:rsid w:val="004D7AE4"/>
    <w:rsid w:val="004E0CB9"/>
    <w:rsid w:val="004E2C33"/>
    <w:rsid w:val="004E4909"/>
    <w:rsid w:val="004E674F"/>
    <w:rsid w:val="004F224F"/>
    <w:rsid w:val="004F6B1E"/>
    <w:rsid w:val="00512D8C"/>
    <w:rsid w:val="0051366B"/>
    <w:rsid w:val="005176A1"/>
    <w:rsid w:val="00523C75"/>
    <w:rsid w:val="00526093"/>
    <w:rsid w:val="005278EB"/>
    <w:rsid w:val="00527B55"/>
    <w:rsid w:val="0053358A"/>
    <w:rsid w:val="00543AE5"/>
    <w:rsid w:val="00547692"/>
    <w:rsid w:val="00551DCB"/>
    <w:rsid w:val="005527E1"/>
    <w:rsid w:val="0055389F"/>
    <w:rsid w:val="00554545"/>
    <w:rsid w:val="005551AD"/>
    <w:rsid w:val="00557375"/>
    <w:rsid w:val="00563B67"/>
    <w:rsid w:val="00573D6D"/>
    <w:rsid w:val="00574623"/>
    <w:rsid w:val="005752C7"/>
    <w:rsid w:val="005758A1"/>
    <w:rsid w:val="00577992"/>
    <w:rsid w:val="00583C7D"/>
    <w:rsid w:val="005878F7"/>
    <w:rsid w:val="00590720"/>
    <w:rsid w:val="005916E6"/>
    <w:rsid w:val="00591C73"/>
    <w:rsid w:val="00595590"/>
    <w:rsid w:val="00595D92"/>
    <w:rsid w:val="005A0140"/>
    <w:rsid w:val="005A2D36"/>
    <w:rsid w:val="005A49E1"/>
    <w:rsid w:val="005A577F"/>
    <w:rsid w:val="005C0439"/>
    <w:rsid w:val="005C49A2"/>
    <w:rsid w:val="005C63CA"/>
    <w:rsid w:val="005C74B4"/>
    <w:rsid w:val="005D1492"/>
    <w:rsid w:val="005D4D5C"/>
    <w:rsid w:val="005D521E"/>
    <w:rsid w:val="005D7842"/>
    <w:rsid w:val="005E5821"/>
    <w:rsid w:val="005F2BE7"/>
    <w:rsid w:val="00607C6E"/>
    <w:rsid w:val="0061490E"/>
    <w:rsid w:val="00622345"/>
    <w:rsid w:val="006245BB"/>
    <w:rsid w:val="00634E93"/>
    <w:rsid w:val="00640832"/>
    <w:rsid w:val="00654752"/>
    <w:rsid w:val="00655C94"/>
    <w:rsid w:val="00657407"/>
    <w:rsid w:val="00660249"/>
    <w:rsid w:val="006615F7"/>
    <w:rsid w:val="00661DC9"/>
    <w:rsid w:val="00665FB6"/>
    <w:rsid w:val="00670AA2"/>
    <w:rsid w:val="00671320"/>
    <w:rsid w:val="00673A8C"/>
    <w:rsid w:val="00684A8B"/>
    <w:rsid w:val="006856DD"/>
    <w:rsid w:val="00685E4B"/>
    <w:rsid w:val="00687B4D"/>
    <w:rsid w:val="0069541D"/>
    <w:rsid w:val="006A3B70"/>
    <w:rsid w:val="006A3DA6"/>
    <w:rsid w:val="006A754F"/>
    <w:rsid w:val="006B179A"/>
    <w:rsid w:val="006B1EA8"/>
    <w:rsid w:val="006B36C6"/>
    <w:rsid w:val="006B42B6"/>
    <w:rsid w:val="006B5DAB"/>
    <w:rsid w:val="006C3A73"/>
    <w:rsid w:val="006C3C51"/>
    <w:rsid w:val="006C7150"/>
    <w:rsid w:val="006D452E"/>
    <w:rsid w:val="006F6293"/>
    <w:rsid w:val="00704401"/>
    <w:rsid w:val="007129DA"/>
    <w:rsid w:val="007139CC"/>
    <w:rsid w:val="00716131"/>
    <w:rsid w:val="007177E8"/>
    <w:rsid w:val="00717AEE"/>
    <w:rsid w:val="00734EEB"/>
    <w:rsid w:val="0074170C"/>
    <w:rsid w:val="007463C8"/>
    <w:rsid w:val="00751AF2"/>
    <w:rsid w:val="0075232B"/>
    <w:rsid w:val="00753B17"/>
    <w:rsid w:val="0075526D"/>
    <w:rsid w:val="0076179D"/>
    <w:rsid w:val="007652D0"/>
    <w:rsid w:val="00765EBE"/>
    <w:rsid w:val="007671B7"/>
    <w:rsid w:val="00767E37"/>
    <w:rsid w:val="00770248"/>
    <w:rsid w:val="007744F3"/>
    <w:rsid w:val="00781501"/>
    <w:rsid w:val="00782A42"/>
    <w:rsid w:val="00783765"/>
    <w:rsid w:val="007876FB"/>
    <w:rsid w:val="00791D28"/>
    <w:rsid w:val="00793BD2"/>
    <w:rsid w:val="007954E5"/>
    <w:rsid w:val="007A4289"/>
    <w:rsid w:val="007B55DB"/>
    <w:rsid w:val="007C23FE"/>
    <w:rsid w:val="007C6F4C"/>
    <w:rsid w:val="007D24A8"/>
    <w:rsid w:val="007D50CD"/>
    <w:rsid w:val="007F35FA"/>
    <w:rsid w:val="007F4073"/>
    <w:rsid w:val="007F59E0"/>
    <w:rsid w:val="00801BB6"/>
    <w:rsid w:val="00802870"/>
    <w:rsid w:val="00803A11"/>
    <w:rsid w:val="008114CB"/>
    <w:rsid w:val="0081222F"/>
    <w:rsid w:val="008142AB"/>
    <w:rsid w:val="008173FE"/>
    <w:rsid w:val="008207C1"/>
    <w:rsid w:val="00823492"/>
    <w:rsid w:val="00825686"/>
    <w:rsid w:val="008263D2"/>
    <w:rsid w:val="00827A96"/>
    <w:rsid w:val="00830A75"/>
    <w:rsid w:val="00833254"/>
    <w:rsid w:val="008354AE"/>
    <w:rsid w:val="00835D50"/>
    <w:rsid w:val="00847786"/>
    <w:rsid w:val="0085698C"/>
    <w:rsid w:val="0085795B"/>
    <w:rsid w:val="00873899"/>
    <w:rsid w:val="008738BC"/>
    <w:rsid w:val="00873AA9"/>
    <w:rsid w:val="00873E31"/>
    <w:rsid w:val="008748EA"/>
    <w:rsid w:val="008771EC"/>
    <w:rsid w:val="00877EF2"/>
    <w:rsid w:val="0088367F"/>
    <w:rsid w:val="00893DB2"/>
    <w:rsid w:val="008A079A"/>
    <w:rsid w:val="008A0A53"/>
    <w:rsid w:val="008A4885"/>
    <w:rsid w:val="008A59D5"/>
    <w:rsid w:val="008A622E"/>
    <w:rsid w:val="008A62CE"/>
    <w:rsid w:val="008B3B62"/>
    <w:rsid w:val="008B3E60"/>
    <w:rsid w:val="008B5674"/>
    <w:rsid w:val="008B7A0C"/>
    <w:rsid w:val="008C137C"/>
    <w:rsid w:val="008C194E"/>
    <w:rsid w:val="008C6704"/>
    <w:rsid w:val="008D020E"/>
    <w:rsid w:val="008D1FAA"/>
    <w:rsid w:val="008D2C8E"/>
    <w:rsid w:val="008D4002"/>
    <w:rsid w:val="008F6FC4"/>
    <w:rsid w:val="00903770"/>
    <w:rsid w:val="00904824"/>
    <w:rsid w:val="0090734D"/>
    <w:rsid w:val="009108D8"/>
    <w:rsid w:val="0091247B"/>
    <w:rsid w:val="00916E5E"/>
    <w:rsid w:val="00917B2B"/>
    <w:rsid w:val="00920C72"/>
    <w:rsid w:val="009232D6"/>
    <w:rsid w:val="00924219"/>
    <w:rsid w:val="00925F31"/>
    <w:rsid w:val="00935FCB"/>
    <w:rsid w:val="00940400"/>
    <w:rsid w:val="00945675"/>
    <w:rsid w:val="00952FF4"/>
    <w:rsid w:val="0095498C"/>
    <w:rsid w:val="00960825"/>
    <w:rsid w:val="00964C57"/>
    <w:rsid w:val="009664F2"/>
    <w:rsid w:val="009700DA"/>
    <w:rsid w:val="00974186"/>
    <w:rsid w:val="009764EB"/>
    <w:rsid w:val="009773D8"/>
    <w:rsid w:val="0097791D"/>
    <w:rsid w:val="00980A8E"/>
    <w:rsid w:val="00987018"/>
    <w:rsid w:val="0099255C"/>
    <w:rsid w:val="00992564"/>
    <w:rsid w:val="00993CA0"/>
    <w:rsid w:val="009A5510"/>
    <w:rsid w:val="009A673A"/>
    <w:rsid w:val="009A7996"/>
    <w:rsid w:val="009B28C3"/>
    <w:rsid w:val="009B7B94"/>
    <w:rsid w:val="009C2048"/>
    <w:rsid w:val="009C224E"/>
    <w:rsid w:val="009C35F9"/>
    <w:rsid w:val="009D1CE4"/>
    <w:rsid w:val="009D25F4"/>
    <w:rsid w:val="009D4B03"/>
    <w:rsid w:val="009D7401"/>
    <w:rsid w:val="009F2850"/>
    <w:rsid w:val="009F4E0C"/>
    <w:rsid w:val="009F6786"/>
    <w:rsid w:val="00A01EE4"/>
    <w:rsid w:val="00A024F2"/>
    <w:rsid w:val="00A1003E"/>
    <w:rsid w:val="00A12997"/>
    <w:rsid w:val="00A14DB7"/>
    <w:rsid w:val="00A16313"/>
    <w:rsid w:val="00A17BED"/>
    <w:rsid w:val="00A2511C"/>
    <w:rsid w:val="00A2773F"/>
    <w:rsid w:val="00A35EC5"/>
    <w:rsid w:val="00A408E1"/>
    <w:rsid w:val="00A41E4E"/>
    <w:rsid w:val="00A465CF"/>
    <w:rsid w:val="00A46940"/>
    <w:rsid w:val="00A54BF5"/>
    <w:rsid w:val="00A65D22"/>
    <w:rsid w:val="00A76521"/>
    <w:rsid w:val="00A83AC6"/>
    <w:rsid w:val="00A849D8"/>
    <w:rsid w:val="00A91252"/>
    <w:rsid w:val="00A9128E"/>
    <w:rsid w:val="00A91487"/>
    <w:rsid w:val="00A953AF"/>
    <w:rsid w:val="00A96E74"/>
    <w:rsid w:val="00A97931"/>
    <w:rsid w:val="00AA1471"/>
    <w:rsid w:val="00AA1EBA"/>
    <w:rsid w:val="00AA3DB6"/>
    <w:rsid w:val="00AB1E8D"/>
    <w:rsid w:val="00AB3F57"/>
    <w:rsid w:val="00AD1811"/>
    <w:rsid w:val="00AD77F1"/>
    <w:rsid w:val="00AD7B58"/>
    <w:rsid w:val="00AE182C"/>
    <w:rsid w:val="00AE2866"/>
    <w:rsid w:val="00AE2977"/>
    <w:rsid w:val="00AE43BE"/>
    <w:rsid w:val="00AE7D35"/>
    <w:rsid w:val="00AF3EF1"/>
    <w:rsid w:val="00B0706C"/>
    <w:rsid w:val="00B07704"/>
    <w:rsid w:val="00B115E7"/>
    <w:rsid w:val="00B11638"/>
    <w:rsid w:val="00B15EB7"/>
    <w:rsid w:val="00B16786"/>
    <w:rsid w:val="00B245ED"/>
    <w:rsid w:val="00B24F24"/>
    <w:rsid w:val="00B30CA8"/>
    <w:rsid w:val="00B34590"/>
    <w:rsid w:val="00B36CE8"/>
    <w:rsid w:val="00B44790"/>
    <w:rsid w:val="00B45A93"/>
    <w:rsid w:val="00B5042E"/>
    <w:rsid w:val="00B52849"/>
    <w:rsid w:val="00B614F4"/>
    <w:rsid w:val="00B616DB"/>
    <w:rsid w:val="00B62E85"/>
    <w:rsid w:val="00B6583E"/>
    <w:rsid w:val="00B667A5"/>
    <w:rsid w:val="00B7353B"/>
    <w:rsid w:val="00B76331"/>
    <w:rsid w:val="00B83DE7"/>
    <w:rsid w:val="00B84F3B"/>
    <w:rsid w:val="00B86EA5"/>
    <w:rsid w:val="00B9468A"/>
    <w:rsid w:val="00BA0559"/>
    <w:rsid w:val="00BA20FB"/>
    <w:rsid w:val="00BA27F2"/>
    <w:rsid w:val="00BA3CEA"/>
    <w:rsid w:val="00BB1352"/>
    <w:rsid w:val="00BB36E6"/>
    <w:rsid w:val="00BB74FF"/>
    <w:rsid w:val="00BC0CBC"/>
    <w:rsid w:val="00BC0D24"/>
    <w:rsid w:val="00BC4BCA"/>
    <w:rsid w:val="00BC59EF"/>
    <w:rsid w:val="00BD1B0D"/>
    <w:rsid w:val="00BD3491"/>
    <w:rsid w:val="00BD5101"/>
    <w:rsid w:val="00BE1E16"/>
    <w:rsid w:val="00BE685D"/>
    <w:rsid w:val="00BF2733"/>
    <w:rsid w:val="00BF7801"/>
    <w:rsid w:val="00C00E22"/>
    <w:rsid w:val="00C05385"/>
    <w:rsid w:val="00C07E7B"/>
    <w:rsid w:val="00C16704"/>
    <w:rsid w:val="00C24530"/>
    <w:rsid w:val="00C32E75"/>
    <w:rsid w:val="00C33AF2"/>
    <w:rsid w:val="00C33DC6"/>
    <w:rsid w:val="00C37CEE"/>
    <w:rsid w:val="00C44C7E"/>
    <w:rsid w:val="00C501B7"/>
    <w:rsid w:val="00C52476"/>
    <w:rsid w:val="00C712F9"/>
    <w:rsid w:val="00C7707E"/>
    <w:rsid w:val="00C77421"/>
    <w:rsid w:val="00C858FD"/>
    <w:rsid w:val="00C92255"/>
    <w:rsid w:val="00C94FA5"/>
    <w:rsid w:val="00C95FFF"/>
    <w:rsid w:val="00CB036E"/>
    <w:rsid w:val="00CC1BF8"/>
    <w:rsid w:val="00CC6F28"/>
    <w:rsid w:val="00CD47B9"/>
    <w:rsid w:val="00CD5935"/>
    <w:rsid w:val="00CE199B"/>
    <w:rsid w:val="00CF0B14"/>
    <w:rsid w:val="00D0344A"/>
    <w:rsid w:val="00D04DAA"/>
    <w:rsid w:val="00D10C0B"/>
    <w:rsid w:val="00D11EF0"/>
    <w:rsid w:val="00D17AAB"/>
    <w:rsid w:val="00D27375"/>
    <w:rsid w:val="00D3033E"/>
    <w:rsid w:val="00D31C4A"/>
    <w:rsid w:val="00D320B1"/>
    <w:rsid w:val="00D33B28"/>
    <w:rsid w:val="00D37807"/>
    <w:rsid w:val="00D404D2"/>
    <w:rsid w:val="00D4376B"/>
    <w:rsid w:val="00D522BF"/>
    <w:rsid w:val="00D53402"/>
    <w:rsid w:val="00D56305"/>
    <w:rsid w:val="00D575F1"/>
    <w:rsid w:val="00D646AF"/>
    <w:rsid w:val="00D66E9A"/>
    <w:rsid w:val="00D702BE"/>
    <w:rsid w:val="00D826F4"/>
    <w:rsid w:val="00D833D0"/>
    <w:rsid w:val="00D84F83"/>
    <w:rsid w:val="00D85634"/>
    <w:rsid w:val="00D87F01"/>
    <w:rsid w:val="00D95455"/>
    <w:rsid w:val="00D971A4"/>
    <w:rsid w:val="00DA03FD"/>
    <w:rsid w:val="00DA229C"/>
    <w:rsid w:val="00DA403F"/>
    <w:rsid w:val="00DA5BBB"/>
    <w:rsid w:val="00DA63E9"/>
    <w:rsid w:val="00DB21D1"/>
    <w:rsid w:val="00DB58CB"/>
    <w:rsid w:val="00DB68AD"/>
    <w:rsid w:val="00DD2BAD"/>
    <w:rsid w:val="00DD7CE8"/>
    <w:rsid w:val="00DE2EEB"/>
    <w:rsid w:val="00DE6544"/>
    <w:rsid w:val="00DE695F"/>
    <w:rsid w:val="00DF0884"/>
    <w:rsid w:val="00E05D87"/>
    <w:rsid w:val="00E102B2"/>
    <w:rsid w:val="00E11B20"/>
    <w:rsid w:val="00E2119D"/>
    <w:rsid w:val="00E23EDB"/>
    <w:rsid w:val="00E25B5A"/>
    <w:rsid w:val="00E30545"/>
    <w:rsid w:val="00E51396"/>
    <w:rsid w:val="00E54440"/>
    <w:rsid w:val="00E54D84"/>
    <w:rsid w:val="00E55B4C"/>
    <w:rsid w:val="00E64769"/>
    <w:rsid w:val="00E672C3"/>
    <w:rsid w:val="00E77F0F"/>
    <w:rsid w:val="00E80DD5"/>
    <w:rsid w:val="00E82047"/>
    <w:rsid w:val="00E85C2B"/>
    <w:rsid w:val="00E90C92"/>
    <w:rsid w:val="00E92F0B"/>
    <w:rsid w:val="00E95479"/>
    <w:rsid w:val="00EA2FA2"/>
    <w:rsid w:val="00EB01B6"/>
    <w:rsid w:val="00EC0675"/>
    <w:rsid w:val="00EC1D8C"/>
    <w:rsid w:val="00EC5DCF"/>
    <w:rsid w:val="00ED0505"/>
    <w:rsid w:val="00ED076B"/>
    <w:rsid w:val="00ED0D9B"/>
    <w:rsid w:val="00ED2154"/>
    <w:rsid w:val="00EE09C8"/>
    <w:rsid w:val="00EE55F5"/>
    <w:rsid w:val="00EF18A3"/>
    <w:rsid w:val="00EF2E86"/>
    <w:rsid w:val="00F013FA"/>
    <w:rsid w:val="00F03590"/>
    <w:rsid w:val="00F03AD0"/>
    <w:rsid w:val="00F069E8"/>
    <w:rsid w:val="00F07920"/>
    <w:rsid w:val="00F233A4"/>
    <w:rsid w:val="00F234A7"/>
    <w:rsid w:val="00F257D8"/>
    <w:rsid w:val="00F259A8"/>
    <w:rsid w:val="00F27F11"/>
    <w:rsid w:val="00F31DDC"/>
    <w:rsid w:val="00F344E8"/>
    <w:rsid w:val="00F35F69"/>
    <w:rsid w:val="00F43137"/>
    <w:rsid w:val="00F470BA"/>
    <w:rsid w:val="00F54E6C"/>
    <w:rsid w:val="00F55388"/>
    <w:rsid w:val="00F55E33"/>
    <w:rsid w:val="00F57C6B"/>
    <w:rsid w:val="00F620B9"/>
    <w:rsid w:val="00F6518F"/>
    <w:rsid w:val="00F653BD"/>
    <w:rsid w:val="00F713C7"/>
    <w:rsid w:val="00F72AF0"/>
    <w:rsid w:val="00F732A9"/>
    <w:rsid w:val="00F75871"/>
    <w:rsid w:val="00F76AB2"/>
    <w:rsid w:val="00F90B70"/>
    <w:rsid w:val="00F90C3A"/>
    <w:rsid w:val="00FA0102"/>
    <w:rsid w:val="00FA0FBE"/>
    <w:rsid w:val="00FA6BF8"/>
    <w:rsid w:val="00FB17E1"/>
    <w:rsid w:val="00FB1A30"/>
    <w:rsid w:val="00FB3ABA"/>
    <w:rsid w:val="00FB4A61"/>
    <w:rsid w:val="00FB5645"/>
    <w:rsid w:val="00FD10FF"/>
    <w:rsid w:val="00FD185D"/>
    <w:rsid w:val="00FD51CA"/>
    <w:rsid w:val="00FE0363"/>
    <w:rsid w:val="00FE0B47"/>
    <w:rsid w:val="00FE56EC"/>
    <w:rsid w:val="00FE61AC"/>
    <w:rsid w:val="00FF60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389F3F"/>
  <w15:docId w15:val="{36032532-3E91-420D-942E-D5729E980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1E5C"/>
  </w:style>
  <w:style w:type="paragraph" w:styleId="Heading1">
    <w:name w:val="heading 1"/>
    <w:basedOn w:val="Normal"/>
    <w:next w:val="Heading2"/>
    <w:link w:val="Heading1Char"/>
    <w:qFormat/>
    <w:rsid w:val="009B7B94"/>
    <w:pPr>
      <w:jc w:val="center"/>
      <w:outlineLvl w:val="0"/>
    </w:pPr>
    <w:rPr>
      <w:rFonts w:asciiTheme="majorBidi" w:hAnsiTheme="majorBidi" w:cstheme="majorBidi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08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BD349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"/>
    <w:basedOn w:val="Normal"/>
    <w:link w:val="ListParagraphChar"/>
    <w:uiPriority w:val="34"/>
    <w:qFormat/>
    <w:rsid w:val="00AB1E8D"/>
    <w:pPr>
      <w:ind w:left="720"/>
      <w:contextualSpacing/>
    </w:pPr>
  </w:style>
  <w:style w:type="table" w:styleId="TableGrid">
    <w:name w:val="Table Grid"/>
    <w:basedOn w:val="TableNormal"/>
    <w:uiPriority w:val="59"/>
    <w:rsid w:val="00AB1E8D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2255"/>
  </w:style>
  <w:style w:type="paragraph" w:styleId="Footer">
    <w:name w:val="footer"/>
    <w:basedOn w:val="Normal"/>
    <w:link w:val="Foot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2255"/>
  </w:style>
  <w:style w:type="character" w:customStyle="1" w:styleId="Heading1Char">
    <w:name w:val="Heading 1 Char"/>
    <w:basedOn w:val="DefaultParagraphFont"/>
    <w:link w:val="Heading1"/>
    <w:rsid w:val="009B7B94"/>
    <w:rPr>
      <w:rFonts w:asciiTheme="majorBidi" w:hAnsiTheme="majorBidi" w:cstheme="majorBidi"/>
      <w:b/>
      <w:sz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083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PC">
    <w:name w:val="PC"/>
    <w:basedOn w:val="ListParagraph"/>
    <w:link w:val="PCChar"/>
    <w:qFormat/>
    <w:rsid w:val="002864EE"/>
    <w:pPr>
      <w:framePr w:hSpace="180" w:wrap="around" w:vAnchor="text" w:hAnchor="margin" w:xAlign="center" w:y="52"/>
      <w:spacing w:after="0" w:line="240" w:lineRule="auto"/>
      <w:ind w:left="0"/>
      <w:jc w:val="both"/>
    </w:pPr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PCChar">
    <w:name w:val="PC Char"/>
    <w:basedOn w:val="DefaultParagraphFont"/>
    <w:link w:val="PC"/>
    <w:rsid w:val="002864EE"/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rsid w:val="00BD349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unhideWhenUsed/>
    <w:rsid w:val="00450F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rong">
    <w:name w:val="wrong"/>
    <w:basedOn w:val="DefaultParagraphFont"/>
    <w:rsid w:val="00450FB3"/>
  </w:style>
  <w:style w:type="character" w:customStyle="1" w:styleId="correct">
    <w:name w:val="correct"/>
    <w:basedOn w:val="DefaultParagraphFont"/>
    <w:rsid w:val="00450FB3"/>
  </w:style>
  <w:style w:type="character" w:customStyle="1" w:styleId="ListParagraphChar">
    <w:name w:val="List Paragraph Char"/>
    <w:aliases w:val="Report Text Char"/>
    <w:basedOn w:val="DefaultParagraphFont"/>
    <w:link w:val="ListParagraph"/>
    <w:uiPriority w:val="34"/>
    <w:locked/>
    <w:rsid w:val="00734EEB"/>
  </w:style>
  <w:style w:type="character" w:customStyle="1" w:styleId="pythonstringcolor">
    <w:name w:val="pythonstringcolor"/>
    <w:basedOn w:val="DefaultParagraphFont"/>
    <w:rsid w:val="007D24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8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0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4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F3BD78-59F0-4E35-9C84-03D74A90C9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705</Words>
  <Characters>402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if</dc:creator>
  <cp:lastModifiedBy>Dr Zeeshan</cp:lastModifiedBy>
  <cp:revision>2</cp:revision>
  <dcterms:created xsi:type="dcterms:W3CDTF">2021-12-14T12:24:00Z</dcterms:created>
  <dcterms:modified xsi:type="dcterms:W3CDTF">2021-12-14T12:24:00Z</dcterms:modified>
</cp:coreProperties>
</file>